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81A5D5" w14:textId="4A7CEDC2" w:rsidR="00F87859" w:rsidRDefault="00CC3273" w:rsidP="00F87859">
      <w:pPr>
        <w:rPr>
          <w:rFonts w:cs="Arial"/>
          <w:szCs w:val="32"/>
        </w:rPr>
      </w:pPr>
      <w:r>
        <w:rPr>
          <w:rFonts w:cs="Arial"/>
          <w:noProof/>
          <w:szCs w:val="32"/>
        </w:rPr>
        <w:drawing>
          <wp:anchor distT="0" distB="0" distL="114300" distR="114300" simplePos="0" relativeHeight="251656209" behindDoc="0" locked="0" layoutInCell="1" allowOverlap="1" wp14:anchorId="7A2BE61C" wp14:editId="57668135">
            <wp:simplePos x="0" y="0"/>
            <wp:positionH relativeFrom="column">
              <wp:posOffset>-243840</wp:posOffset>
            </wp:positionH>
            <wp:positionV relativeFrom="paragraph">
              <wp:posOffset>-426720</wp:posOffset>
            </wp:positionV>
            <wp:extent cx="2559618" cy="1280160"/>
            <wp:effectExtent l="0" t="0" r="0" b="0"/>
            <wp:wrapNone/>
            <wp:docPr id="805794765" name="Picture 1" descr="Logo for People for Us with a light green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794765" name="Picture 1" descr="Logo for People for Us with a light green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9618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6192" behindDoc="0" locked="0" layoutInCell="1" allowOverlap="1" wp14:anchorId="38A46370" wp14:editId="3305A571">
            <wp:simplePos x="0" y="0"/>
            <wp:positionH relativeFrom="margin">
              <wp:posOffset>4745990</wp:posOffset>
            </wp:positionH>
            <wp:positionV relativeFrom="page">
              <wp:posOffset>391795</wp:posOffset>
            </wp:positionV>
            <wp:extent cx="1392093" cy="2090089"/>
            <wp:effectExtent l="0" t="0" r="0" b="5715"/>
            <wp:wrapNone/>
            <wp:docPr id="60" name="Picture 60" descr="Easy Read logo shows a person holding two pieces of paper, one with text and one with text and pictures. An arrow points from the text one to the text and pictures one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C3B4F2" w14:textId="6F12533B" w:rsidR="00F87859" w:rsidRDefault="00F87859" w:rsidP="00F87859">
      <w:pPr>
        <w:rPr>
          <w:rFonts w:cs="Arial"/>
          <w:szCs w:val="32"/>
        </w:rPr>
      </w:pPr>
    </w:p>
    <w:p w14:paraId="04017638" w14:textId="14731A5F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5572373F" w14:textId="77777777" w:rsidR="00F87859" w:rsidRPr="00065385" w:rsidRDefault="00F87859" w:rsidP="00F87859">
      <w:pPr>
        <w:rPr>
          <w:rFonts w:cs="Arial"/>
          <w:sz w:val="14"/>
          <w:szCs w:val="14"/>
        </w:rPr>
      </w:pPr>
    </w:p>
    <w:p w14:paraId="19BE4D25" w14:textId="77777777" w:rsidR="00F87859" w:rsidRPr="00065385" w:rsidRDefault="00F87859" w:rsidP="007E7233">
      <w:pPr>
        <w:ind w:left="0"/>
        <w:rPr>
          <w:rFonts w:cs="Arial"/>
          <w:b/>
          <w:sz w:val="44"/>
          <w:szCs w:val="44"/>
        </w:rPr>
      </w:pPr>
    </w:p>
    <w:p w14:paraId="07DC2E44" w14:textId="2F3E66E7" w:rsidR="004D7C08" w:rsidRDefault="0086117A" w:rsidP="00E10CF2">
      <w:pPr>
        <w:pStyle w:val="Title"/>
      </w:pPr>
      <w:r>
        <w:t xml:space="preserve">Job </w:t>
      </w:r>
      <w:r w:rsidR="00DA0D23">
        <w:t>advertisement</w:t>
      </w:r>
      <w:r w:rsidR="00754FB3">
        <w:t>:</w:t>
      </w:r>
      <w:r>
        <w:t xml:space="preserve"> </w:t>
      </w:r>
    </w:p>
    <w:p w14:paraId="7F2BE3EB" w14:textId="63E999D6" w:rsidR="00754FB3" w:rsidRDefault="00754FB3" w:rsidP="00E10CF2">
      <w:pPr>
        <w:pStyle w:val="Title"/>
      </w:pPr>
      <w:r>
        <w:t xml:space="preserve">People for Us </w:t>
      </w:r>
    </w:p>
    <w:p w14:paraId="31BDD4C4" w14:textId="77CA756F" w:rsidR="0086117A" w:rsidRPr="0086117A" w:rsidRDefault="005D2EF3" w:rsidP="00E10CF2">
      <w:pPr>
        <w:pStyle w:val="Title"/>
      </w:pPr>
      <w:r>
        <w:t>Kaiāwhina</w:t>
      </w:r>
      <w:r w:rsidR="004D7C08">
        <w:t xml:space="preserve"> / Assistant</w:t>
      </w:r>
    </w:p>
    <w:p w14:paraId="52B49116" w14:textId="346A27C2" w:rsidR="00887F23" w:rsidRDefault="00AA4A74" w:rsidP="00E10CF2">
      <w:pPr>
        <w:pStyle w:val="Title"/>
      </w:pPr>
      <w:r>
        <w:rPr>
          <w:noProof/>
        </w:rPr>
        <w:drawing>
          <wp:anchor distT="0" distB="0" distL="114300" distR="114300" simplePos="0" relativeHeight="251656217" behindDoc="0" locked="0" layoutInCell="1" allowOverlap="1" wp14:anchorId="6784100C" wp14:editId="68B1A11A">
            <wp:simplePos x="0" y="0"/>
            <wp:positionH relativeFrom="margin">
              <wp:posOffset>1143000</wp:posOffset>
            </wp:positionH>
            <wp:positionV relativeFrom="paragraph">
              <wp:posOffset>180340</wp:posOffset>
            </wp:positionV>
            <wp:extent cx="3596640" cy="3451457"/>
            <wp:effectExtent l="0" t="0" r="3810" b="0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6640" cy="34514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2EEC4E" w14:textId="24180826" w:rsidR="00887F23" w:rsidRDefault="00887F23" w:rsidP="00E10CF2">
      <w:pPr>
        <w:pStyle w:val="Title"/>
      </w:pPr>
    </w:p>
    <w:p w14:paraId="472C5B14" w14:textId="77777777" w:rsidR="00887F23" w:rsidRDefault="00887F23" w:rsidP="00E10CF2">
      <w:pPr>
        <w:pStyle w:val="Title"/>
      </w:pPr>
    </w:p>
    <w:p w14:paraId="0BAEF9F1" w14:textId="733E415C" w:rsidR="00887F23" w:rsidRDefault="00887F23" w:rsidP="00E10CF2">
      <w:pPr>
        <w:pStyle w:val="Title"/>
      </w:pPr>
    </w:p>
    <w:p w14:paraId="32C9BEA3" w14:textId="07FE743A" w:rsidR="00754FB3" w:rsidRPr="00065385" w:rsidRDefault="00F87859" w:rsidP="00754FB3">
      <w:pPr>
        <w:pStyle w:val="Datepublished"/>
        <w:ind w:right="-46"/>
        <w:rPr>
          <w:sz w:val="34"/>
          <w:szCs w:val="16"/>
        </w:rPr>
      </w:pPr>
      <w:r w:rsidRPr="00F87859">
        <w:br/>
        <w:t xml:space="preserve"> </w:t>
      </w:r>
      <w:r w:rsidR="00570380">
        <w:br/>
      </w:r>
    </w:p>
    <w:p w14:paraId="52B746B3" w14:textId="17215BF5" w:rsidR="00F87859" w:rsidRPr="00570380" w:rsidRDefault="00754FB3" w:rsidP="00065385">
      <w:pPr>
        <w:pStyle w:val="Datepublished"/>
        <w:ind w:right="-46"/>
      </w:pPr>
      <w:r>
        <w:rPr>
          <w:noProof/>
          <w:lang w:eastAsia="en-GB"/>
        </w:rPr>
        <w:drawing>
          <wp:anchor distT="0" distB="0" distL="114300" distR="114300" simplePos="0" relativeHeight="251656210" behindDoc="0" locked="0" layoutInCell="1" allowOverlap="1" wp14:anchorId="4D069949" wp14:editId="1277C565">
            <wp:simplePos x="0" y="0"/>
            <wp:positionH relativeFrom="margin">
              <wp:posOffset>4160520</wp:posOffset>
            </wp:positionH>
            <wp:positionV relativeFrom="paragraph">
              <wp:posOffset>343535</wp:posOffset>
            </wp:positionV>
            <wp:extent cx="1955800" cy="978214"/>
            <wp:effectExtent l="0" t="0" r="6350" b="0"/>
            <wp:wrapNone/>
            <wp:docPr id="41" name="Picture 41" descr="Logo for People First New Zealand Ngā Tāngata Tuatahi. Purple text on a white background, with a green and purple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Logo for People First New Zealand Ngā Tāngata Tuatahi. Purple text on a white background, with a green and purple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5800" cy="9782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7F23" w:rsidRPr="00570380">
        <w:t xml:space="preserve">Published: </w:t>
      </w:r>
      <w:r w:rsidR="00E62751">
        <w:t>April 2026</w:t>
      </w:r>
    </w:p>
    <w:p w14:paraId="5C202B0D" w14:textId="14543FB7" w:rsidR="00570380" w:rsidRPr="00570380" w:rsidRDefault="00124EA8" w:rsidP="00570380">
      <w:pPr>
        <w:pStyle w:val="Heading1"/>
        <w:rPr>
          <w:noProof/>
          <w:lang w:val="en-NZ" w:eastAsia="en-NZ"/>
        </w:rPr>
      </w:pPr>
      <w:bookmarkStart w:id="0" w:name="_About_this_Easy"/>
      <w:bookmarkStart w:id="1" w:name="_Toc193894077"/>
      <w:bookmarkEnd w:id="0"/>
      <w:r>
        <w:rPr>
          <w:noProof/>
          <w:lang w:val="en-NZ" w:eastAsia="en-NZ"/>
        </w:rPr>
        <w:lastRenderedPageBreak/>
        <w:t xml:space="preserve">About this </w:t>
      </w:r>
      <w:r w:rsidR="0086117A">
        <w:rPr>
          <w:noProof/>
          <w:lang w:val="en-NZ" w:eastAsia="en-NZ"/>
        </w:rPr>
        <w:t>Easy Read</w:t>
      </w:r>
      <w:bookmarkEnd w:id="1"/>
    </w:p>
    <w:p w14:paraId="59206C62" w14:textId="0C7DB68A" w:rsidR="00D852B6" w:rsidRDefault="004B708F" w:rsidP="00124EA8">
      <w:r>
        <w:rPr>
          <w:noProof/>
        </w:rPr>
        <w:drawing>
          <wp:anchor distT="0" distB="0" distL="114300" distR="114300" simplePos="0" relativeHeight="251656193" behindDoc="0" locked="0" layoutInCell="1" allowOverlap="1" wp14:anchorId="20577E98" wp14:editId="7AA8A5E1">
            <wp:simplePos x="0" y="0"/>
            <wp:positionH relativeFrom="margin">
              <wp:posOffset>0</wp:posOffset>
            </wp:positionH>
            <wp:positionV relativeFrom="paragraph">
              <wp:posOffset>240665</wp:posOffset>
            </wp:positionV>
            <wp:extent cx="1424427" cy="1310485"/>
            <wp:effectExtent l="0" t="0" r="4445" b="4445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EAE390" w14:textId="554D2B29" w:rsidR="00EF4A04" w:rsidRDefault="00EF4A04" w:rsidP="00124EA8"/>
    <w:p w14:paraId="3F947B67" w14:textId="1CA1DF62" w:rsidR="00EF4A04" w:rsidRDefault="00EF4A04" w:rsidP="0086117A">
      <w:r>
        <w:t xml:space="preserve">This </w:t>
      </w:r>
      <w:r w:rsidR="0086117A">
        <w:t xml:space="preserve">Easy Read is a </w:t>
      </w:r>
      <w:r w:rsidR="0086117A" w:rsidRPr="0086117A">
        <w:rPr>
          <w:b/>
          <w:bCs/>
        </w:rPr>
        <w:t xml:space="preserve">job </w:t>
      </w:r>
      <w:r w:rsidR="00DA0D23">
        <w:rPr>
          <w:b/>
          <w:bCs/>
        </w:rPr>
        <w:t>advertisement</w:t>
      </w:r>
      <w:r w:rsidR="0086117A">
        <w:t>.</w:t>
      </w:r>
    </w:p>
    <w:p w14:paraId="473E5C64" w14:textId="5C418461" w:rsidR="0086117A" w:rsidRDefault="004B708F" w:rsidP="0086117A">
      <w:r>
        <w:rPr>
          <w:noProof/>
        </w:rPr>
        <w:drawing>
          <wp:anchor distT="0" distB="0" distL="114300" distR="114300" simplePos="0" relativeHeight="251656218" behindDoc="0" locked="0" layoutInCell="1" allowOverlap="1" wp14:anchorId="1A374216" wp14:editId="15FB8DD7">
            <wp:simplePos x="0" y="0"/>
            <wp:positionH relativeFrom="margin">
              <wp:posOffset>635</wp:posOffset>
            </wp:positionH>
            <wp:positionV relativeFrom="paragraph">
              <wp:posOffset>265430</wp:posOffset>
            </wp:positionV>
            <wp:extent cx="1517650" cy="1517650"/>
            <wp:effectExtent l="0" t="0" r="6350" b="0"/>
            <wp:wrapNone/>
            <wp:docPr id="1092517909" name="Picture 10925179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2517909" name="Picture 10925179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650" cy="1517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A976DD" w14:textId="57096593" w:rsidR="0086117A" w:rsidRDefault="0086117A" w:rsidP="0086117A">
      <w:r>
        <w:rPr>
          <w:noProof/>
        </w:rPr>
        <mc:AlternateContent>
          <mc:Choice Requires="wps">
            <w:drawing>
              <wp:anchor distT="0" distB="0" distL="114300" distR="114300" simplePos="0" relativeHeight="251656208" behindDoc="1" locked="0" layoutInCell="1" allowOverlap="1" wp14:anchorId="30EE71E8" wp14:editId="68D1E5B7">
                <wp:simplePos x="0" y="0"/>
                <wp:positionH relativeFrom="margin">
                  <wp:posOffset>2148840</wp:posOffset>
                </wp:positionH>
                <wp:positionV relativeFrom="paragraph">
                  <wp:posOffset>263526</wp:posOffset>
                </wp:positionV>
                <wp:extent cx="3672000" cy="1188720"/>
                <wp:effectExtent l="0" t="0" r="5080" b="0"/>
                <wp:wrapNone/>
                <wp:docPr id="99008075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11887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92AA4E" id="Rectangle 1" o:spid="_x0000_s1026" alt="&quot;&quot;" style="position:absolute;margin-left:169.2pt;margin-top:20.75pt;width:289.15pt;height:93.6pt;z-index:-251660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</w:p>
    <w:p w14:paraId="3285EC6D" w14:textId="013FF1F9" w:rsidR="0086117A" w:rsidRDefault="0086117A" w:rsidP="0086117A">
      <w:r>
        <w:t xml:space="preserve">A </w:t>
      </w:r>
      <w:r w:rsidRPr="0086117A">
        <w:rPr>
          <w:b/>
          <w:bCs/>
        </w:rPr>
        <w:t xml:space="preserve">job </w:t>
      </w:r>
      <w:r w:rsidR="00DA0D23">
        <w:rPr>
          <w:b/>
          <w:bCs/>
        </w:rPr>
        <w:t>advertisement</w:t>
      </w:r>
      <w:r>
        <w:t xml:space="preserve"> </w:t>
      </w:r>
      <w:r w:rsidR="00DA0D23">
        <w:t>tells people a</w:t>
      </w:r>
      <w:r w:rsidR="00721DDF">
        <w:t>n</w:t>
      </w:r>
      <w:r w:rsidR="00DA0D23">
        <w:t xml:space="preserve"> </w:t>
      </w:r>
      <w:r w:rsidR="004B708F">
        <w:t xml:space="preserve">organisation </w:t>
      </w:r>
      <w:r w:rsidR="00DA0D23">
        <w:t>wants to hire someone to work for them.</w:t>
      </w:r>
    </w:p>
    <w:p w14:paraId="683B6440" w14:textId="3C84D53D" w:rsidR="0086117A" w:rsidRDefault="0086117A" w:rsidP="0086117A"/>
    <w:p w14:paraId="4ED4ED85" w14:textId="1814592D" w:rsidR="0086117A" w:rsidRDefault="006D0A69" w:rsidP="0086117A">
      <w:r>
        <w:rPr>
          <w:noProof/>
        </w:rPr>
        <w:drawing>
          <wp:anchor distT="0" distB="0" distL="114300" distR="114300" simplePos="0" relativeHeight="251658291" behindDoc="0" locked="0" layoutInCell="1" allowOverlap="1" wp14:anchorId="7181A5F5" wp14:editId="40611D66">
            <wp:simplePos x="0" y="0"/>
            <wp:positionH relativeFrom="margin">
              <wp:posOffset>-95250</wp:posOffset>
            </wp:positionH>
            <wp:positionV relativeFrom="paragraph">
              <wp:posOffset>125096</wp:posOffset>
            </wp:positionV>
            <wp:extent cx="1890473" cy="1814161"/>
            <wp:effectExtent l="0" t="0" r="0" b="0"/>
            <wp:wrapNone/>
            <wp:docPr id="1113381043" name="Picture 1113381043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3381043" name="Picture 1113381043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0473" cy="18141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64617F" w14:textId="76A24684" w:rsidR="00DA0D23" w:rsidRDefault="00DA0D23" w:rsidP="00DA0D23">
      <w:r>
        <w:t xml:space="preserve">This job advertisement is for the job of </w:t>
      </w:r>
      <w:r w:rsidR="005D2EF3">
        <w:t>Kaiāwhina / Assistant</w:t>
      </w:r>
      <w:r>
        <w:t xml:space="preserve"> for </w:t>
      </w:r>
      <w:r>
        <w:br/>
      </w:r>
      <w:r w:rsidRPr="00DA0D23">
        <w:rPr>
          <w:b/>
          <w:bCs/>
        </w:rPr>
        <w:t>People for Us</w:t>
      </w:r>
      <w:r>
        <w:t>.</w:t>
      </w:r>
    </w:p>
    <w:p w14:paraId="5AE811E6" w14:textId="77777777" w:rsidR="004B708F" w:rsidRDefault="004B708F" w:rsidP="00DA0D23"/>
    <w:p w14:paraId="3490E86A" w14:textId="77777777" w:rsidR="004B708F" w:rsidRDefault="004B708F" w:rsidP="00DA0D23"/>
    <w:p w14:paraId="23EBB9D9" w14:textId="36C1FCE7" w:rsidR="0086117A" w:rsidRDefault="00136029" w:rsidP="0086117A">
      <w:r>
        <w:rPr>
          <w:rFonts w:cs="Arial"/>
          <w:noProof/>
          <w:szCs w:val="32"/>
        </w:rPr>
        <w:drawing>
          <wp:anchor distT="0" distB="0" distL="114300" distR="114300" simplePos="0" relativeHeight="251658290" behindDoc="0" locked="0" layoutInCell="1" allowOverlap="1" wp14:anchorId="37659F3A" wp14:editId="4049F0BD">
            <wp:simplePos x="0" y="0"/>
            <wp:positionH relativeFrom="column">
              <wp:posOffset>-94706</wp:posOffset>
            </wp:positionH>
            <wp:positionV relativeFrom="paragraph">
              <wp:posOffset>90170</wp:posOffset>
            </wp:positionV>
            <wp:extent cx="1981200" cy="990872"/>
            <wp:effectExtent l="0" t="0" r="0" b="0"/>
            <wp:wrapNone/>
            <wp:docPr id="1511915318" name="Picture 1" descr="Logo for People for Us with a light green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794765" name="Picture 1" descr="Logo for People for Us with a light green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9908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4A74">
        <w:rPr>
          <w:noProof/>
        </w:rPr>
        <mc:AlternateContent>
          <mc:Choice Requires="wps">
            <w:drawing>
              <wp:anchor distT="0" distB="0" distL="114300" distR="114300" simplePos="0" relativeHeight="251656219" behindDoc="1" locked="0" layoutInCell="1" allowOverlap="1" wp14:anchorId="0F2975A1" wp14:editId="6E7D392F">
                <wp:simplePos x="0" y="0"/>
                <wp:positionH relativeFrom="margin">
                  <wp:posOffset>2210435</wp:posOffset>
                </wp:positionH>
                <wp:positionV relativeFrom="paragraph">
                  <wp:posOffset>-50800</wp:posOffset>
                </wp:positionV>
                <wp:extent cx="3672000" cy="1136650"/>
                <wp:effectExtent l="0" t="0" r="5080" b="6350"/>
                <wp:wrapNone/>
                <wp:docPr id="266765493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11366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2E0979" id="Rectangle 1" o:spid="_x0000_s1026" alt="&quot;&quot;" style="position:absolute;margin-left:174.05pt;margin-top:-4pt;width:289.15pt;height:89.5pt;z-index:-25166026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  <w:r w:rsidR="0086117A" w:rsidRPr="003F7E85">
        <w:rPr>
          <w:b/>
          <w:bCs/>
        </w:rPr>
        <w:t xml:space="preserve">People </w:t>
      </w:r>
      <w:r w:rsidR="0086117A">
        <w:rPr>
          <w:b/>
          <w:bCs/>
        </w:rPr>
        <w:t>f</w:t>
      </w:r>
      <w:r w:rsidR="0086117A" w:rsidRPr="003F7E85">
        <w:rPr>
          <w:b/>
          <w:bCs/>
        </w:rPr>
        <w:t>or Us</w:t>
      </w:r>
      <w:r w:rsidR="0086117A">
        <w:t xml:space="preserve"> is a new service being run by </w:t>
      </w:r>
      <w:r w:rsidR="0086117A" w:rsidRPr="00FC5B68">
        <w:rPr>
          <w:b/>
          <w:bCs/>
        </w:rPr>
        <w:t>People First New Zealand Ngā Tāngata Tuatahi</w:t>
      </w:r>
      <w:r w:rsidR="0086117A">
        <w:t>.</w:t>
      </w:r>
    </w:p>
    <w:p w14:paraId="7C1F2F10" w14:textId="6156A4E1" w:rsidR="00DA0D23" w:rsidRDefault="00DA0D23" w:rsidP="00DA0D23"/>
    <w:p w14:paraId="414C3EFB" w14:textId="0B42D7DD" w:rsidR="00DA0D23" w:rsidRDefault="00DA0D23" w:rsidP="00DA0D23"/>
    <w:p w14:paraId="6FB17658" w14:textId="1E5FF2AF" w:rsidR="0086117A" w:rsidRDefault="006D0A69" w:rsidP="00DA0D23">
      <w:r>
        <w:rPr>
          <w:noProof/>
        </w:rPr>
        <w:lastRenderedPageBreak/>
        <w:drawing>
          <wp:anchor distT="0" distB="0" distL="114300" distR="114300" simplePos="0" relativeHeight="251656204" behindDoc="0" locked="0" layoutInCell="1" allowOverlap="1" wp14:anchorId="48365D4D" wp14:editId="67FDB637">
            <wp:simplePos x="0" y="0"/>
            <wp:positionH relativeFrom="margin">
              <wp:posOffset>-255270</wp:posOffset>
            </wp:positionH>
            <wp:positionV relativeFrom="paragraph">
              <wp:posOffset>54610</wp:posOffset>
            </wp:positionV>
            <wp:extent cx="1885950" cy="942975"/>
            <wp:effectExtent l="0" t="0" r="0" b="9525"/>
            <wp:wrapNone/>
            <wp:docPr id="1277848292" name="Picture 12778482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848292" name="Picture 12778482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43BC">
        <w:rPr>
          <w:noProof/>
        </w:rPr>
        <mc:AlternateContent>
          <mc:Choice Requires="wps">
            <w:drawing>
              <wp:anchor distT="0" distB="0" distL="114300" distR="114300" simplePos="0" relativeHeight="251656203" behindDoc="1" locked="0" layoutInCell="1" allowOverlap="1" wp14:anchorId="488DEAB1" wp14:editId="585C4CDE">
                <wp:simplePos x="0" y="0"/>
                <wp:positionH relativeFrom="margin">
                  <wp:posOffset>2148840</wp:posOffset>
                </wp:positionH>
                <wp:positionV relativeFrom="paragraph">
                  <wp:posOffset>-76200</wp:posOffset>
                </wp:positionV>
                <wp:extent cx="3671570" cy="3502025"/>
                <wp:effectExtent l="0" t="0" r="5080" b="3175"/>
                <wp:wrapNone/>
                <wp:docPr id="30647263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1570" cy="35020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DB9463" id="Rectangle 1" o:spid="_x0000_s1026" alt="&quot;&quot;" style="position:absolute;margin-left:169.2pt;margin-top:-6pt;width:289.1pt;height:275.75pt;z-index:-25166027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  <w:r w:rsidR="0086117A" w:rsidRPr="00FC5B68">
        <w:rPr>
          <w:b/>
          <w:bCs/>
        </w:rPr>
        <w:t xml:space="preserve">People First New Zealand Ngā Tāngata Tuatahi </w:t>
      </w:r>
      <w:r w:rsidR="0086117A">
        <w:t>is a Disabled P</w:t>
      </w:r>
      <w:r w:rsidR="00844264">
        <w:t>eople</w:t>
      </w:r>
      <w:r w:rsidR="0086117A">
        <w:t>’s Organisation which is:</w:t>
      </w:r>
    </w:p>
    <w:p w14:paraId="0615FC58" w14:textId="1C708504" w:rsidR="0086117A" w:rsidRDefault="006D0A69" w:rsidP="0086117A">
      <w:pPr>
        <w:pStyle w:val="Listtoplevel"/>
      </w:pPr>
      <w:r>
        <w:drawing>
          <wp:anchor distT="0" distB="0" distL="114300" distR="114300" simplePos="0" relativeHeight="251656205" behindDoc="0" locked="0" layoutInCell="1" allowOverlap="1" wp14:anchorId="26A0504B" wp14:editId="0B444675">
            <wp:simplePos x="0" y="0"/>
            <wp:positionH relativeFrom="margin">
              <wp:posOffset>-106680</wp:posOffset>
            </wp:positionH>
            <wp:positionV relativeFrom="paragraph">
              <wp:posOffset>391160</wp:posOffset>
            </wp:positionV>
            <wp:extent cx="1733550" cy="1733550"/>
            <wp:effectExtent l="0" t="0" r="0" b="0"/>
            <wp:wrapNone/>
            <wp:docPr id="30886291" name="Picture 308862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86291" name="Picture 308862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117A">
        <w:t>for</w:t>
      </w:r>
      <w:r w:rsidR="0086117A" w:rsidRPr="00FC5B68">
        <w:t xml:space="preserve"> people with learning disabilit</w:t>
      </w:r>
      <w:r w:rsidR="0086117A">
        <w:t>y</w:t>
      </w:r>
    </w:p>
    <w:p w14:paraId="147E5E84" w14:textId="3FA55F99" w:rsidR="0086117A" w:rsidRPr="003F5995" w:rsidRDefault="0086117A" w:rsidP="0086117A">
      <w:pPr>
        <w:pStyle w:val="Listtoplevel"/>
        <w:numPr>
          <w:ilvl w:val="0"/>
          <w:numId w:val="0"/>
        </w:numPr>
        <w:ind w:left="4253"/>
      </w:pPr>
      <w:r w:rsidRPr="003F5995">
        <w:t>and</w:t>
      </w:r>
    </w:p>
    <w:p w14:paraId="4EFC9750" w14:textId="07560C1B" w:rsidR="0086117A" w:rsidRDefault="003F5995" w:rsidP="0086117A">
      <w:pPr>
        <w:pStyle w:val="Listtoplevel"/>
      </w:pPr>
      <w:r>
        <w:t>run</w:t>
      </w:r>
      <w:r w:rsidR="0086117A">
        <w:t xml:space="preserve"> by</w:t>
      </w:r>
      <w:r w:rsidR="0086117A" w:rsidRPr="00FC5B68">
        <w:t xml:space="preserve"> people with learning disabilit</w:t>
      </w:r>
      <w:r w:rsidR="0086117A">
        <w:t>y.</w:t>
      </w:r>
    </w:p>
    <w:p w14:paraId="4B45BC17" w14:textId="77777777" w:rsidR="0086117A" w:rsidRPr="00FC5B68" w:rsidRDefault="0086117A" w:rsidP="0086117A"/>
    <w:p w14:paraId="7775C8AF" w14:textId="77777777" w:rsidR="0086117A" w:rsidRDefault="0086117A" w:rsidP="0086117A"/>
    <w:p w14:paraId="7CA0E778" w14:textId="77777777" w:rsidR="0086117A" w:rsidRDefault="0086117A" w:rsidP="0086117A">
      <w:r>
        <w:rPr>
          <w:noProof/>
        </w:rPr>
        <w:drawing>
          <wp:anchor distT="0" distB="0" distL="114300" distR="114300" simplePos="0" relativeHeight="251656206" behindDoc="0" locked="0" layoutInCell="1" allowOverlap="1" wp14:anchorId="5A24B9B8" wp14:editId="554FAE40">
            <wp:simplePos x="0" y="0"/>
            <wp:positionH relativeFrom="margin">
              <wp:align>left</wp:align>
            </wp:positionH>
            <wp:positionV relativeFrom="paragraph">
              <wp:posOffset>-361950</wp:posOffset>
            </wp:positionV>
            <wp:extent cx="1552575" cy="1552575"/>
            <wp:effectExtent l="0" t="0" r="0" b="9525"/>
            <wp:wrapNone/>
            <wp:docPr id="1946486004" name="Picture 19464860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486004" name="Picture 19464860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202" behindDoc="1" locked="0" layoutInCell="1" allowOverlap="1" wp14:anchorId="65313242" wp14:editId="4602113E">
                <wp:simplePos x="0" y="0"/>
                <wp:positionH relativeFrom="margin">
                  <wp:posOffset>2232025</wp:posOffset>
                </wp:positionH>
                <wp:positionV relativeFrom="paragraph">
                  <wp:posOffset>-114935</wp:posOffset>
                </wp:positionV>
                <wp:extent cx="3672000" cy="820800"/>
                <wp:effectExtent l="0" t="0" r="0" b="5080"/>
                <wp:wrapNone/>
                <wp:docPr id="2041412487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8208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95C7C1" id="Rectangle 1" o:spid="_x0000_s1026" alt="&quot;&quot;" style="position:absolute;margin-left:175.75pt;margin-top:-9.05pt;width:289.15pt;height:64.65pt;z-index:-25166027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" fillcolor="#ffe599 [1303]" stroked="f" strokeweight="1pt">
                <w10:wrap anchorx="margin"/>
              </v:rect>
            </w:pict>
          </mc:Fallback>
        </mc:AlternateContent>
      </w:r>
      <w:r>
        <w:t xml:space="preserve">Where you see </w:t>
      </w:r>
      <w:r w:rsidRPr="00974DEE">
        <w:rPr>
          <w:b/>
          <w:bCs/>
        </w:rPr>
        <w:t>we</w:t>
      </w:r>
      <w:r>
        <w:rPr>
          <w:b/>
          <w:bCs/>
        </w:rPr>
        <w:t xml:space="preserve"> </w:t>
      </w:r>
      <w:r w:rsidRPr="00974DEE">
        <w:rPr>
          <w:b/>
          <w:bCs/>
        </w:rPr>
        <w:t>/</w:t>
      </w:r>
      <w:r>
        <w:rPr>
          <w:b/>
          <w:bCs/>
        </w:rPr>
        <w:t xml:space="preserve"> our / us</w:t>
      </w:r>
      <w:r>
        <w:t xml:space="preserve"> in this document this means People for Us. </w:t>
      </w:r>
    </w:p>
    <w:p w14:paraId="43DCD736" w14:textId="77777777" w:rsidR="0086117A" w:rsidRDefault="0086117A" w:rsidP="0086117A"/>
    <w:p w14:paraId="79F84225" w14:textId="77777777" w:rsidR="0086117A" w:rsidRDefault="0086117A" w:rsidP="0086117A"/>
    <w:p w14:paraId="18832391" w14:textId="654C8688" w:rsidR="00704B72" w:rsidRDefault="0086117A" w:rsidP="0086117A">
      <w:r>
        <w:rPr>
          <w:noProof/>
        </w:rPr>
        <w:drawing>
          <wp:anchor distT="0" distB="0" distL="114300" distR="114300" simplePos="0" relativeHeight="251656207" behindDoc="0" locked="0" layoutInCell="1" allowOverlap="1" wp14:anchorId="7CA29741" wp14:editId="6CDCAC7B">
            <wp:simplePos x="0" y="0"/>
            <wp:positionH relativeFrom="margin">
              <wp:align>left</wp:align>
            </wp:positionH>
            <wp:positionV relativeFrom="paragraph">
              <wp:posOffset>96520</wp:posOffset>
            </wp:positionV>
            <wp:extent cx="1870344" cy="1000125"/>
            <wp:effectExtent l="0" t="0" r="0" b="0"/>
            <wp:wrapNone/>
            <wp:docPr id="650450951" name="Picture 6504509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450951" name="Picture 6504509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0344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re is more information about People for Us on </w:t>
      </w:r>
      <w:r w:rsidRPr="00FC5B68">
        <w:rPr>
          <w:b/>
          <w:bCs/>
        </w:rPr>
        <w:t xml:space="preserve">pages </w:t>
      </w:r>
      <w:r w:rsidR="005D69D1">
        <w:rPr>
          <w:b/>
          <w:bCs/>
        </w:rPr>
        <w:t>3</w:t>
      </w:r>
      <w:r w:rsidRPr="00FC5B68">
        <w:rPr>
          <w:b/>
          <w:bCs/>
        </w:rPr>
        <w:t xml:space="preserve"> to </w:t>
      </w:r>
      <w:r w:rsidR="005D69D1">
        <w:rPr>
          <w:b/>
          <w:bCs/>
        </w:rPr>
        <w:t>4</w:t>
      </w:r>
      <w:r>
        <w:t>.</w:t>
      </w:r>
    </w:p>
    <w:p w14:paraId="43D20CB0" w14:textId="77777777" w:rsidR="00704B72" w:rsidRDefault="00704B72">
      <w:pPr>
        <w:spacing w:line="240" w:lineRule="auto"/>
        <w:ind w:left="0"/>
      </w:pPr>
      <w:r>
        <w:br w:type="page"/>
      </w:r>
    </w:p>
    <w:p w14:paraId="6C3D8A63" w14:textId="581603F2" w:rsidR="00704B72" w:rsidRDefault="00704B72" w:rsidP="00704B72">
      <w:pPr>
        <w:pStyle w:val="Heading1"/>
      </w:pPr>
      <w:r>
        <w:lastRenderedPageBreak/>
        <w:t>What is People for Us?</w:t>
      </w:r>
    </w:p>
    <w:p w14:paraId="0FF2D8A0" w14:textId="77777777" w:rsidR="00704B72" w:rsidRDefault="00704B72" w:rsidP="00704B72"/>
    <w:p w14:paraId="726D31E3" w14:textId="77777777" w:rsidR="00704B72" w:rsidRDefault="00704B72" w:rsidP="00704B72">
      <w:r>
        <w:rPr>
          <w:noProof/>
        </w:rPr>
        <w:drawing>
          <wp:anchor distT="0" distB="0" distL="114300" distR="114300" simplePos="0" relativeHeight="251656215" behindDoc="0" locked="0" layoutInCell="1" allowOverlap="1" wp14:anchorId="5C4BB0EE" wp14:editId="42174383">
            <wp:simplePos x="0" y="0"/>
            <wp:positionH relativeFrom="margin">
              <wp:align>left</wp:align>
            </wp:positionH>
            <wp:positionV relativeFrom="paragraph">
              <wp:posOffset>326390</wp:posOffset>
            </wp:positionV>
            <wp:extent cx="1630800" cy="1630800"/>
            <wp:effectExtent l="0" t="0" r="7620" b="7620"/>
            <wp:wrapNone/>
            <wp:docPr id="708809596" name="Picture 7088095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8809596" name="Picture 7088095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0800" cy="163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1FC168" w14:textId="3C62E812" w:rsidR="00704B72" w:rsidRDefault="00704B72" w:rsidP="00704B72">
      <w:r>
        <w:t>People for Us is a service that is:</w:t>
      </w:r>
    </w:p>
    <w:p w14:paraId="774B9B01" w14:textId="77777777" w:rsidR="00704B72" w:rsidRDefault="00704B72" w:rsidP="00704B72">
      <w:pPr>
        <w:pStyle w:val="Listtoplevel"/>
      </w:pPr>
      <w:r>
        <w:t>all over Aotearoa New Zealand</w:t>
      </w:r>
    </w:p>
    <w:p w14:paraId="2A86689B" w14:textId="755CFC10" w:rsidR="00704B72" w:rsidRDefault="009C735D" w:rsidP="00704B72">
      <w:pPr>
        <w:pStyle w:val="Listtoplevel"/>
      </w:pPr>
      <w:r>
        <w:t>run</w:t>
      </w:r>
      <w:r w:rsidR="00704B72">
        <w:t xml:space="preserve"> by disabled people. </w:t>
      </w:r>
    </w:p>
    <w:p w14:paraId="0167C3E0" w14:textId="1B5B8815" w:rsidR="00704B72" w:rsidRDefault="00704B72" w:rsidP="00704B72"/>
    <w:p w14:paraId="04D21962" w14:textId="7AC9EE43" w:rsidR="00704B72" w:rsidRDefault="00704B72" w:rsidP="00704B72"/>
    <w:p w14:paraId="0B247024" w14:textId="77777777" w:rsidR="00704B72" w:rsidRDefault="00704B72" w:rsidP="00704B72">
      <w:r>
        <w:rPr>
          <w:noProof/>
        </w:rPr>
        <w:drawing>
          <wp:anchor distT="0" distB="0" distL="114300" distR="114300" simplePos="0" relativeHeight="251656216" behindDoc="0" locked="0" layoutInCell="1" allowOverlap="1" wp14:anchorId="5C6A8911" wp14:editId="1185D8E0">
            <wp:simplePos x="0" y="0"/>
            <wp:positionH relativeFrom="margin">
              <wp:posOffset>-228600</wp:posOffset>
            </wp:positionH>
            <wp:positionV relativeFrom="paragraph">
              <wp:posOffset>312420</wp:posOffset>
            </wp:positionV>
            <wp:extent cx="1859280" cy="1859280"/>
            <wp:effectExtent l="0" t="0" r="0" b="7620"/>
            <wp:wrapNone/>
            <wp:docPr id="714764548" name="Picture 7147645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764548" name="Picture 7147645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9280" cy="1859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People for Us works with people who live in </w:t>
      </w:r>
      <w:r w:rsidRPr="009B1D98">
        <w:rPr>
          <w:b/>
          <w:bCs/>
        </w:rPr>
        <w:t>community residential support services</w:t>
      </w:r>
      <w:r>
        <w:t xml:space="preserve"> who are:</w:t>
      </w:r>
    </w:p>
    <w:p w14:paraId="0FEEC225" w14:textId="77777777" w:rsidR="00704B72" w:rsidRDefault="00704B72" w:rsidP="00704B72">
      <w:pPr>
        <w:pStyle w:val="Listtoplevel"/>
      </w:pPr>
      <w:r>
        <w:t>disabled</w:t>
      </w:r>
    </w:p>
    <w:p w14:paraId="559ACE54" w14:textId="62F9FC4F" w:rsidR="00704B72" w:rsidRPr="00C04D8B" w:rsidRDefault="00704B72" w:rsidP="00704B72">
      <w:pPr>
        <w:pStyle w:val="Listtoplevel"/>
      </w:pPr>
      <w:r w:rsidRPr="00C04D8B">
        <w:t>tāngata whaikaha Māori.</w:t>
      </w:r>
    </w:p>
    <w:p w14:paraId="2EEA4417" w14:textId="77777777" w:rsidR="00704B72" w:rsidRDefault="00704B72" w:rsidP="00704B72"/>
    <w:p w14:paraId="6C42EEA9" w14:textId="0A9EE9C5" w:rsidR="00704B72" w:rsidRDefault="00065385" w:rsidP="00704B72">
      <w:r>
        <w:rPr>
          <w:rFonts w:cs="Arial"/>
          <w:noProof/>
          <w:sz w:val="20"/>
          <w:szCs w:val="20"/>
        </w:rPr>
        <w:drawing>
          <wp:anchor distT="0" distB="0" distL="114300" distR="114300" simplePos="0" relativeHeight="251658293" behindDoc="0" locked="0" layoutInCell="1" allowOverlap="1" wp14:anchorId="2548C23A" wp14:editId="53F79D44">
            <wp:simplePos x="0" y="0"/>
            <wp:positionH relativeFrom="margin">
              <wp:align>left</wp:align>
            </wp:positionH>
            <wp:positionV relativeFrom="page">
              <wp:posOffset>7562850</wp:posOffset>
            </wp:positionV>
            <wp:extent cx="1771650" cy="1771650"/>
            <wp:effectExtent l="0" t="0" r="0" b="0"/>
            <wp:wrapNone/>
            <wp:docPr id="1203085847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085847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4B72">
        <w:rPr>
          <w:noProof/>
        </w:rPr>
        <mc:AlternateContent>
          <mc:Choice Requires="wps">
            <w:drawing>
              <wp:anchor distT="0" distB="0" distL="114300" distR="114300" simplePos="0" relativeHeight="251656214" behindDoc="1" locked="0" layoutInCell="1" allowOverlap="1" wp14:anchorId="2A59DEAC" wp14:editId="474F23A5">
                <wp:simplePos x="0" y="0"/>
                <wp:positionH relativeFrom="margin">
                  <wp:align>right</wp:align>
                </wp:positionH>
                <wp:positionV relativeFrom="paragraph">
                  <wp:posOffset>275590</wp:posOffset>
                </wp:positionV>
                <wp:extent cx="3576320" cy="2152650"/>
                <wp:effectExtent l="0" t="0" r="5080" b="0"/>
                <wp:wrapNone/>
                <wp:docPr id="63386941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6320" cy="21526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100545" id="Rectangle 1" o:spid="_x0000_s1026" alt="&quot;&quot;" style="position:absolute;margin-left:230.4pt;margin-top:21.7pt;width:281.6pt;height:169.5pt;z-index:-25166026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</w:p>
    <w:p w14:paraId="5ECAAE19" w14:textId="7DF712F3" w:rsidR="00704B72" w:rsidRDefault="00704B72" w:rsidP="00704B72">
      <w:r>
        <w:t xml:space="preserve">A </w:t>
      </w:r>
      <w:r w:rsidRPr="009B1D98">
        <w:rPr>
          <w:b/>
          <w:bCs/>
        </w:rPr>
        <w:t>community residential support service</w:t>
      </w:r>
      <w:r>
        <w:t xml:space="preserve"> is where a disabled person:</w:t>
      </w:r>
    </w:p>
    <w:p w14:paraId="2085D3B8" w14:textId="77777777" w:rsidR="00704B72" w:rsidRDefault="00704B72" w:rsidP="00704B72">
      <w:pPr>
        <w:pStyle w:val="Listtoplevel"/>
      </w:pPr>
      <w:r>
        <w:t>lives in a group home</w:t>
      </w:r>
    </w:p>
    <w:p w14:paraId="4917FD21" w14:textId="77777777" w:rsidR="00704B72" w:rsidRDefault="00704B72" w:rsidP="00704B72">
      <w:pPr>
        <w:pStyle w:val="Listtoplevel"/>
      </w:pPr>
      <w:r>
        <w:t xml:space="preserve">gets support from staff. </w:t>
      </w:r>
    </w:p>
    <w:p w14:paraId="3856B92D" w14:textId="31C87A39" w:rsidR="00704B72" w:rsidRDefault="00704B72" w:rsidP="00704B72">
      <w:r>
        <w:rPr>
          <w:noProof/>
        </w:rPr>
        <w:lastRenderedPageBreak/>
        <w:drawing>
          <wp:anchor distT="0" distB="0" distL="114300" distR="114300" simplePos="0" relativeHeight="251656211" behindDoc="0" locked="0" layoutInCell="1" allowOverlap="1" wp14:anchorId="63C828C0" wp14:editId="17DC5FD4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1543050" cy="1657478"/>
            <wp:effectExtent l="0" t="0" r="0" b="0"/>
            <wp:wrapNone/>
            <wp:docPr id="860135613" name="Picture 8601356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135613" name="Picture 8601356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4775" cy="16593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People for Us </w:t>
      </w:r>
      <w:r w:rsidR="004E4593">
        <w:t xml:space="preserve">works to </w:t>
      </w:r>
      <w:r>
        <w:t>make sure people who are getting disability support services are:</w:t>
      </w:r>
    </w:p>
    <w:p w14:paraId="720AB32F" w14:textId="77777777" w:rsidR="00704B72" w:rsidRDefault="00704B72" w:rsidP="00704B72">
      <w:pPr>
        <w:pStyle w:val="Listtoplevel"/>
      </w:pPr>
      <w:r>
        <w:t>safe</w:t>
      </w:r>
    </w:p>
    <w:p w14:paraId="1F8908FD" w14:textId="77777777" w:rsidR="00704B72" w:rsidRDefault="00704B72" w:rsidP="00704B72">
      <w:pPr>
        <w:pStyle w:val="Listtoplevel"/>
      </w:pPr>
      <w:r>
        <w:drawing>
          <wp:anchor distT="0" distB="0" distL="114300" distR="114300" simplePos="0" relativeHeight="251656212" behindDoc="0" locked="0" layoutInCell="1" allowOverlap="1" wp14:anchorId="1FECD69A" wp14:editId="7C54FAF7">
            <wp:simplePos x="0" y="0"/>
            <wp:positionH relativeFrom="margin">
              <wp:align>left</wp:align>
            </wp:positionH>
            <wp:positionV relativeFrom="paragraph">
              <wp:posOffset>147955</wp:posOffset>
            </wp:positionV>
            <wp:extent cx="1517650" cy="1517650"/>
            <wp:effectExtent l="0" t="0" r="6350" b="6350"/>
            <wp:wrapNone/>
            <wp:docPr id="862754059" name="Picture 8627540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2754059" name="Picture 8627540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650" cy="1517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living a good life they choose</w:t>
      </w:r>
    </w:p>
    <w:p w14:paraId="672A8F93" w14:textId="77777777" w:rsidR="00704B72" w:rsidRDefault="00704B72" w:rsidP="00704B72">
      <w:pPr>
        <w:pStyle w:val="Listtoplevel"/>
      </w:pPr>
      <w:r>
        <w:t xml:space="preserve">getting very good support. </w:t>
      </w:r>
    </w:p>
    <w:p w14:paraId="66D2E70C" w14:textId="77777777" w:rsidR="00704B72" w:rsidRPr="003F7E85" w:rsidRDefault="00704B72" w:rsidP="00704B72"/>
    <w:p w14:paraId="43F69FBC" w14:textId="77777777" w:rsidR="00704B72" w:rsidRDefault="00704B72" w:rsidP="00704B72"/>
    <w:p w14:paraId="675ACA1C" w14:textId="77777777" w:rsidR="00704B72" w:rsidRDefault="00704B72" w:rsidP="00704B72">
      <w:r>
        <w:rPr>
          <w:noProof/>
        </w:rPr>
        <w:drawing>
          <wp:anchor distT="0" distB="0" distL="114300" distR="114300" simplePos="0" relativeHeight="251656213" behindDoc="0" locked="0" layoutInCell="1" allowOverlap="1" wp14:anchorId="5F5B4695" wp14:editId="094617CB">
            <wp:simplePos x="0" y="0"/>
            <wp:positionH relativeFrom="margin">
              <wp:posOffset>47625</wp:posOffset>
            </wp:positionH>
            <wp:positionV relativeFrom="paragraph">
              <wp:posOffset>9525</wp:posOffset>
            </wp:positionV>
            <wp:extent cx="1488440" cy="1666875"/>
            <wp:effectExtent l="0" t="0" r="0" b="0"/>
            <wp:wrapNone/>
            <wp:docPr id="1044047542" name="Picture 10440475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047542" name="Picture 10440475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8440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We think it is very important to make good changes to disability support services in Aotearoa New Zealand.</w:t>
      </w:r>
    </w:p>
    <w:p w14:paraId="210873B5" w14:textId="77777777" w:rsidR="00704B72" w:rsidRDefault="00704B72" w:rsidP="00704B72"/>
    <w:p w14:paraId="22EFD1B3" w14:textId="77777777" w:rsidR="0086117A" w:rsidRDefault="0086117A" w:rsidP="0086117A"/>
    <w:p w14:paraId="08DC5830" w14:textId="56CD4297" w:rsidR="0086117A" w:rsidRDefault="0086117A">
      <w:pPr>
        <w:spacing w:line="240" w:lineRule="auto"/>
        <w:ind w:left="0"/>
      </w:pPr>
      <w:r>
        <w:br w:type="page"/>
      </w:r>
    </w:p>
    <w:p w14:paraId="34840FE8" w14:textId="11FFCF8C" w:rsidR="00DA0D23" w:rsidRDefault="00DA0D23" w:rsidP="00DA0D23">
      <w:pPr>
        <w:pStyle w:val="Heading1"/>
      </w:pPr>
      <w:bookmarkStart w:id="2" w:name="_What_is_People"/>
      <w:bookmarkStart w:id="3" w:name="_Toc193894078"/>
      <w:bookmarkEnd w:id="2"/>
      <w:r>
        <w:lastRenderedPageBreak/>
        <w:t xml:space="preserve">About the </w:t>
      </w:r>
      <w:r w:rsidR="00042B0E" w:rsidRPr="00065385">
        <w:t>Kaiāwhina / Assistant</w:t>
      </w:r>
      <w:r w:rsidR="00042B0E" w:rsidRPr="00042B0E" w:rsidDel="00042B0E">
        <w:t xml:space="preserve"> </w:t>
      </w:r>
      <w:r w:rsidR="00042B0E" w:rsidRPr="00042B0E">
        <w:t>role</w:t>
      </w:r>
    </w:p>
    <w:p w14:paraId="0AF83C5E" w14:textId="718DE437" w:rsidR="00DA0D23" w:rsidRDefault="009A4950" w:rsidP="00DA0D23">
      <w:r>
        <w:rPr>
          <w:noProof/>
        </w:rPr>
        <w:drawing>
          <wp:anchor distT="0" distB="0" distL="114300" distR="114300" simplePos="0" relativeHeight="251657244" behindDoc="0" locked="0" layoutInCell="1" allowOverlap="1" wp14:anchorId="6B7902D2" wp14:editId="558EEB6A">
            <wp:simplePos x="0" y="0"/>
            <wp:positionH relativeFrom="column">
              <wp:posOffset>214005</wp:posOffset>
            </wp:positionH>
            <wp:positionV relativeFrom="paragraph">
              <wp:posOffset>353060</wp:posOffset>
            </wp:positionV>
            <wp:extent cx="1476938" cy="1417320"/>
            <wp:effectExtent l="0" t="0" r="9525" b="0"/>
            <wp:wrapNone/>
            <wp:docPr id="626139300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139300" name="Picture 22"/>
                    <pic:cNvPicPr>
                      <a:picLocks noChangeAspect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938" cy="1417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45E9BFD" w14:textId="469F05DC" w:rsidR="00DA0D23" w:rsidRDefault="009A4950" w:rsidP="00DA0D23">
      <w:r>
        <w:rPr>
          <w:noProof/>
        </w:rPr>
        <mc:AlternateContent>
          <mc:Choice Requires="wps">
            <w:drawing>
              <wp:anchor distT="0" distB="0" distL="114300" distR="114300" simplePos="0" relativeHeight="251658268" behindDoc="0" locked="0" layoutInCell="1" allowOverlap="1" wp14:anchorId="5DB09666" wp14:editId="74E5D475">
                <wp:simplePos x="0" y="0"/>
                <wp:positionH relativeFrom="column">
                  <wp:posOffset>19050</wp:posOffset>
                </wp:positionH>
                <wp:positionV relativeFrom="paragraph">
                  <wp:posOffset>148290</wp:posOffset>
                </wp:positionV>
                <wp:extent cx="719734" cy="718296"/>
                <wp:effectExtent l="19050" t="19050" r="23495" b="24765"/>
                <wp:wrapNone/>
                <wp:docPr id="1049584898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9734" cy="718296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EE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F0404E8" id="Oval 23" o:spid="_x0000_s1026" style="position:absolute;margin-left:1.5pt;margin-top:11.7pt;width:56.65pt;height:56.55pt;z-index:2516582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" filled="f" strokecolor="#e00" strokeweight="2.25pt">
                <v:stroke joinstyle="miter"/>
              </v:oval>
            </w:pict>
          </mc:Fallback>
        </mc:AlternateContent>
      </w:r>
    </w:p>
    <w:p w14:paraId="7BDDF3C2" w14:textId="217037EE" w:rsidR="00DA0D23" w:rsidRDefault="00DA0D23" w:rsidP="00DA0D23">
      <w:r>
        <w:t xml:space="preserve">This job advertisement is for the job of </w:t>
      </w:r>
      <w:r w:rsidR="005D2EF3" w:rsidRPr="00065385">
        <w:rPr>
          <w:b/>
          <w:bCs/>
        </w:rPr>
        <w:t>Kaiāwhina / Assistant</w:t>
      </w:r>
      <w:r w:rsidR="005D2EF3">
        <w:t>.</w:t>
      </w:r>
    </w:p>
    <w:p w14:paraId="311BFD13" w14:textId="5E3C589B" w:rsidR="00DA0D23" w:rsidRDefault="00DA0D23" w:rsidP="00DA0D23"/>
    <w:p w14:paraId="282BAAB7" w14:textId="2EDB29B2" w:rsidR="00DA0D23" w:rsidRDefault="00DA0D23" w:rsidP="00DA0D23">
      <w:r>
        <w:t xml:space="preserve"> </w:t>
      </w:r>
    </w:p>
    <w:p w14:paraId="72C129B8" w14:textId="28DB6729" w:rsidR="00DA0D23" w:rsidRDefault="00A52C05" w:rsidP="00DA0D23">
      <w:pPr>
        <w:pStyle w:val="BodyTex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98" behindDoc="0" locked="0" layoutInCell="1" allowOverlap="1" wp14:anchorId="67D70D6B" wp14:editId="334944A9">
                <wp:simplePos x="0" y="0"/>
                <wp:positionH relativeFrom="margin">
                  <wp:align>left</wp:align>
                </wp:positionH>
                <wp:positionV relativeFrom="paragraph">
                  <wp:posOffset>112395</wp:posOffset>
                </wp:positionV>
                <wp:extent cx="1795145" cy="2630170"/>
                <wp:effectExtent l="0" t="0" r="0" b="0"/>
                <wp:wrapNone/>
                <wp:docPr id="59782359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95145" cy="2630170"/>
                          <a:chOff x="0" y="0"/>
                          <a:chExt cx="1795145" cy="2630170"/>
                        </a:xfrm>
                      </wpg:grpSpPr>
                      <pic:pic xmlns:pic="http://schemas.openxmlformats.org/drawingml/2006/picture">
                        <pic:nvPicPr>
                          <pic:cNvPr id="305575466" name="Picture 25" descr="A map of new zealand with different states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5145" cy="263017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3671174" name="Oval 26"/>
                        <wps:cNvSpPr/>
                        <wps:spPr>
                          <a:xfrm>
                            <a:off x="1094525" y="1364237"/>
                            <a:ext cx="85520" cy="85520"/>
                          </a:xfrm>
                          <a:prstGeom prst="ellipse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D259F9D" id="Group 18" o:spid="_x0000_s1026" style="position:absolute;margin-left:0;margin-top:8.85pt;width:141.35pt;height:207.1pt;z-index:251658298;mso-position-horizontal:left;mso-position-horizontal-relative:margin" coordsize="17951,2630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" o:spid="_x0000_s1027" type="#_x0000_t75" alt="A map of new zealand with different states&#10;&#10;AI-generated content may be incorrect." style="position:absolute;width:17951;height:263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">
                  <v:imagedata r:id="rId31" o:title="A map of new zealand with different states&#10;&#10;AI-generated content may be incorrect"/>
                </v:shape>
                <v:oval id="Oval 26" o:spid="_x0000_s1028" style="position:absolute;left:10945;top:13642;width:855;height:8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" fillcolor="#e00" strokecolor="black [3213]" strokeweight="1pt">
                  <v:stroke joinstyle="miter"/>
                </v:oval>
                <w10:wrap anchorx="margin"/>
              </v:group>
            </w:pict>
          </mc:Fallback>
        </mc:AlternateContent>
      </w:r>
      <w:r w:rsidR="00DA0D23">
        <w:t xml:space="preserve">We are looking for </w:t>
      </w:r>
      <w:r w:rsidR="005D2EF3">
        <w:t>Kaiāwhina</w:t>
      </w:r>
      <w:r w:rsidR="00DA0D23">
        <w:t xml:space="preserve"> </w:t>
      </w:r>
      <w:r w:rsidR="00C211D1">
        <w:t>/ Assistant</w:t>
      </w:r>
      <w:r w:rsidR="00EA4B41">
        <w:t>s</w:t>
      </w:r>
      <w:r w:rsidR="00C211D1">
        <w:t xml:space="preserve"> </w:t>
      </w:r>
      <w:r w:rsidR="00DA0D23">
        <w:t>in:</w:t>
      </w:r>
    </w:p>
    <w:p w14:paraId="79BA6F9C" w14:textId="6FD7A7E2" w:rsidR="00DA0D23" w:rsidRDefault="00E62751" w:rsidP="00C65CEE">
      <w:pPr>
        <w:pStyle w:val="Listtoplevel"/>
      </w:pPr>
      <w:r>
        <w:t>Wellington</w:t>
      </w:r>
    </w:p>
    <w:p w14:paraId="52157428" w14:textId="1A61F2D1" w:rsidR="001027A1" w:rsidRDefault="001027A1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40E825D7" w14:textId="0EF53F67" w:rsidR="005D2EF3" w:rsidRDefault="005D2EF3">
      <w:pPr>
        <w:spacing w:line="240" w:lineRule="auto"/>
        <w:ind w:left="0"/>
      </w:pPr>
    </w:p>
    <w:p w14:paraId="60F8B3BB" w14:textId="5A7F8A12" w:rsidR="00DA0D23" w:rsidRDefault="00DD081F" w:rsidP="00E96BC2">
      <w:pPr>
        <w:pStyle w:val="BodyText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70" behindDoc="0" locked="0" layoutInCell="1" allowOverlap="1" wp14:anchorId="46ADAD45" wp14:editId="6FA201F6">
            <wp:simplePos x="0" y="0"/>
            <wp:positionH relativeFrom="margin">
              <wp:align>left</wp:align>
            </wp:positionH>
            <wp:positionV relativeFrom="paragraph">
              <wp:posOffset>-235585</wp:posOffset>
            </wp:positionV>
            <wp:extent cx="1495425" cy="1495425"/>
            <wp:effectExtent l="0" t="0" r="9525" b="9525"/>
            <wp:wrapNone/>
            <wp:docPr id="1583955095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955095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11D1">
        <w:t xml:space="preserve">The </w:t>
      </w:r>
      <w:r w:rsidR="005D2EF3">
        <w:t>Kaiāwhina</w:t>
      </w:r>
      <w:r w:rsidR="00DA0D23">
        <w:t xml:space="preserve"> </w:t>
      </w:r>
      <w:r w:rsidR="00C211D1">
        <w:t xml:space="preserve">/ Assistant </w:t>
      </w:r>
      <w:r w:rsidR="00DA0D23">
        <w:t>will be employed as</w:t>
      </w:r>
      <w:r w:rsidR="005D2EF3">
        <w:t xml:space="preserve"> </w:t>
      </w:r>
      <w:r w:rsidR="00C211D1">
        <w:rPr>
          <w:b/>
          <w:bCs/>
        </w:rPr>
        <w:t>p</w:t>
      </w:r>
      <w:r w:rsidR="00DA0D23" w:rsidRPr="00435C89">
        <w:rPr>
          <w:b/>
          <w:bCs/>
        </w:rPr>
        <w:t>ermanent part time</w:t>
      </w:r>
      <w:r w:rsidR="00F30DC3">
        <w:t xml:space="preserve">/ full time </w:t>
      </w:r>
      <w:r w:rsidR="00435C89" w:rsidRPr="00435C89">
        <w:rPr>
          <w:b/>
          <w:bCs/>
        </w:rPr>
        <w:t>employees</w:t>
      </w:r>
      <w:r w:rsidR="005D2EF3">
        <w:rPr>
          <w:b/>
          <w:bCs/>
        </w:rPr>
        <w:t>.</w:t>
      </w:r>
    </w:p>
    <w:p w14:paraId="2149421B" w14:textId="628D6FA3" w:rsidR="00803D80" w:rsidRDefault="00803D80" w:rsidP="00E96BC2">
      <w:pPr>
        <w:pStyle w:val="BodyText"/>
        <w:rPr>
          <w:b/>
          <w:bCs/>
        </w:rPr>
      </w:pPr>
    </w:p>
    <w:p w14:paraId="65C85488" w14:textId="7BEF335A" w:rsidR="00803D80" w:rsidRDefault="00803D80" w:rsidP="00E96BC2">
      <w:pPr>
        <w:pStyle w:val="BodyText"/>
      </w:pPr>
    </w:p>
    <w:p w14:paraId="377B5FC1" w14:textId="145E1340" w:rsidR="00DA0D23" w:rsidRDefault="00C3258B" w:rsidP="00435C89">
      <w:r>
        <w:rPr>
          <w:noProof/>
        </w:rPr>
        <mc:AlternateContent>
          <mc:Choice Requires="wps">
            <w:drawing>
              <wp:anchor distT="0" distB="0" distL="114300" distR="114300" simplePos="0" relativeHeight="251658271" behindDoc="1" locked="0" layoutInCell="1" allowOverlap="1" wp14:anchorId="6367B22B" wp14:editId="4AA41ED5">
                <wp:simplePos x="0" y="0"/>
                <wp:positionH relativeFrom="margin">
                  <wp:posOffset>2156346</wp:posOffset>
                </wp:positionH>
                <wp:positionV relativeFrom="paragraph">
                  <wp:posOffset>173478</wp:posOffset>
                </wp:positionV>
                <wp:extent cx="3684896" cy="5950424"/>
                <wp:effectExtent l="0" t="0" r="0" b="0"/>
                <wp:wrapNone/>
                <wp:docPr id="141625891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84896" cy="595042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9ECA73" id="Rectangle 1" o:spid="_x0000_s1026" alt="&quot;&quot;" style="position:absolute;margin-left:169.8pt;margin-top:13.65pt;width:290.15pt;height:468.55pt;z-index:-25165820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</w:p>
    <w:p w14:paraId="78B04DD1" w14:textId="56CEB53C" w:rsidR="00435C89" w:rsidRDefault="00C3258B" w:rsidP="00435C89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58301" behindDoc="0" locked="0" layoutInCell="1" allowOverlap="1" wp14:anchorId="5963FC37" wp14:editId="02696EAC">
            <wp:simplePos x="0" y="0"/>
            <wp:positionH relativeFrom="margin">
              <wp:posOffset>163773</wp:posOffset>
            </wp:positionH>
            <wp:positionV relativeFrom="margin">
              <wp:posOffset>2579427</wp:posOffset>
            </wp:positionV>
            <wp:extent cx="1750060" cy="1750060"/>
            <wp:effectExtent l="0" t="0" r="0" b="2540"/>
            <wp:wrapNone/>
            <wp:docPr id="1513560967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424030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0060" cy="1750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4B72">
        <w:t>Here b</w:t>
      </w:r>
      <w:r w:rsidR="00435C89">
        <w:t>eing a</w:t>
      </w:r>
      <w:r w:rsidR="00435C89" w:rsidRPr="00435C89">
        <w:rPr>
          <w:b/>
          <w:bCs/>
        </w:rPr>
        <w:t xml:space="preserve"> permanent part time </w:t>
      </w:r>
      <w:r w:rsidR="00435C89">
        <w:rPr>
          <w:b/>
          <w:bCs/>
        </w:rPr>
        <w:t xml:space="preserve">employee </w:t>
      </w:r>
      <w:r w:rsidR="00435C89">
        <w:t>means you</w:t>
      </w:r>
      <w:r w:rsidR="00435C89">
        <w:rPr>
          <w:b/>
          <w:bCs/>
        </w:rPr>
        <w:t>:</w:t>
      </w:r>
    </w:p>
    <w:p w14:paraId="21D0C7AE" w14:textId="4444777B" w:rsidR="00B4729C" w:rsidRPr="00C3258B" w:rsidRDefault="00435C89" w:rsidP="00C3258B">
      <w:pPr>
        <w:pStyle w:val="Listtoplevel"/>
        <w:spacing w:line="276" w:lineRule="auto"/>
        <w:rPr>
          <w:rFonts w:cs="Arial"/>
        </w:rPr>
      </w:pPr>
      <w:r w:rsidRPr="00435C89">
        <w:t xml:space="preserve">work </w:t>
      </w:r>
      <w:r w:rsidR="006E252F">
        <w:t>20</w:t>
      </w:r>
      <w:r w:rsidR="00C3258B">
        <w:t xml:space="preserve"> hours per week</w:t>
      </w:r>
    </w:p>
    <w:p w14:paraId="6C90C059" w14:textId="726682B0" w:rsidR="00435C89" w:rsidRPr="005D2EF3" w:rsidRDefault="00C3258B" w:rsidP="005D2EF3">
      <w:pPr>
        <w:pStyle w:val="Listtoplevel"/>
      </w:pPr>
      <w:r>
        <w:drawing>
          <wp:anchor distT="0" distB="0" distL="114300" distR="114300" simplePos="0" relativeHeight="251658288" behindDoc="0" locked="0" layoutInCell="1" allowOverlap="1" wp14:anchorId="46CFA1A9" wp14:editId="71F10ECB">
            <wp:simplePos x="0" y="0"/>
            <wp:positionH relativeFrom="margin">
              <wp:posOffset>81887</wp:posOffset>
            </wp:positionH>
            <wp:positionV relativeFrom="page">
              <wp:posOffset>5623181</wp:posOffset>
            </wp:positionV>
            <wp:extent cx="1781092" cy="1367155"/>
            <wp:effectExtent l="0" t="0" r="0" b="4445"/>
            <wp:wrapNone/>
            <wp:docPr id="1359215214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9215214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34"/>
                    <a:srcRect r="13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092" cy="13671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5C89" w:rsidRPr="005D2EF3">
        <w:t>work the same number of hours each week</w:t>
      </w:r>
    </w:p>
    <w:p w14:paraId="0E741DED" w14:textId="5FD7BC7A" w:rsidR="00435C89" w:rsidRPr="005D2EF3" w:rsidRDefault="00435C89" w:rsidP="005D2EF3">
      <w:pPr>
        <w:pStyle w:val="Listtoplevel"/>
      </w:pPr>
      <w:r w:rsidRPr="005D2EF3">
        <w:t>have the same work rights as full time employees</w:t>
      </w:r>
      <w:r w:rsidR="005D2EF3" w:rsidRPr="005D2EF3">
        <w:t>.</w:t>
      </w:r>
    </w:p>
    <w:p w14:paraId="23A79D86" w14:textId="2DCD8644" w:rsidR="00B52FBB" w:rsidRDefault="00B52FBB" w:rsidP="00B52FBB"/>
    <w:p w14:paraId="348D98F0" w14:textId="19ABB4E0" w:rsidR="00B52FBB" w:rsidRDefault="00B52FBB" w:rsidP="00B52FBB"/>
    <w:p w14:paraId="50DB4739" w14:textId="6B46ADDE" w:rsidR="00C3258B" w:rsidRDefault="00C3258B" w:rsidP="00085EB3">
      <w:r>
        <w:rPr>
          <w:noProof/>
        </w:rPr>
        <mc:AlternateContent>
          <mc:Choice Requires="wpg">
            <w:drawing>
              <wp:anchor distT="0" distB="0" distL="114300" distR="114300" simplePos="0" relativeHeight="251658269" behindDoc="0" locked="0" layoutInCell="1" allowOverlap="1" wp14:anchorId="12CD5CE2" wp14:editId="3FEA3DEB">
                <wp:simplePos x="0" y="0"/>
                <wp:positionH relativeFrom="margin">
                  <wp:posOffset>213360</wp:posOffset>
                </wp:positionH>
                <wp:positionV relativeFrom="paragraph">
                  <wp:posOffset>20320</wp:posOffset>
                </wp:positionV>
                <wp:extent cx="1617345" cy="1597660"/>
                <wp:effectExtent l="0" t="0" r="1905" b="2540"/>
                <wp:wrapNone/>
                <wp:docPr id="1143198599" name="Group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7345" cy="1597660"/>
                          <a:chOff x="0" y="0"/>
                          <a:chExt cx="1884719" cy="1861847"/>
                        </a:xfrm>
                      </wpg:grpSpPr>
                      <pic:pic xmlns:pic="http://schemas.openxmlformats.org/drawingml/2006/picture">
                        <pic:nvPicPr>
                          <pic:cNvPr id="788104706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64713" y="0"/>
                            <a:ext cx="1379855" cy="13798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05383360" name="Picture 32" descr="A green and white paper money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15126" y="157074"/>
                            <a:ext cx="1396365" cy="139636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4136457" name="Picture 34"/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150012"/>
                            <a:ext cx="711835" cy="7118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70882507" name="Picture 35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56348" y="1194890"/>
                            <a:ext cx="655955" cy="6559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97000286" name="Picture 36"/>
                          <pic:cNvPicPr>
                            <a:picLocks noChangeAspect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50989" y="1217330"/>
                            <a:ext cx="633730" cy="6337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051DA9" id="Group 37" o:spid="_x0000_s1026" style="position:absolute;margin-left:16.8pt;margin-top:1.6pt;width:127.35pt;height:125.8pt;z-index:251658269;mso-position-horizontal-relative:margin;mso-width-relative:margin;mso-height-relative:margin" coordsize="18847,186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">
                <v:shape id="Picture 33" o:spid="_x0000_s1027" type="#_x0000_t75" style="position:absolute;left:2647;width:13798;height:137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">
                  <v:imagedata r:id="rId40" o:title=""/>
                </v:shape>
                <v:shape id="Picture 32" o:spid="_x0000_s1028" type="#_x0000_t75" alt="A green and white paper money&#10;&#10;AI-generated content may be incorrect." style="position:absolute;left:4151;top:1570;width:13963;height:139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">
                  <v:imagedata r:id="rId41" o:title="A green and white paper money&#10;&#10;AI-generated content may be incorrect"/>
                </v:shape>
                <v:shape id="Picture 34" o:spid="_x0000_s1029" type="#_x0000_t75" style="position:absolute;top:11500;width:7118;height:7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">
                  <v:imagedata r:id="rId42" o:title=""/>
                </v:shape>
                <v:shape id="Picture 35" o:spid="_x0000_s1030" type="#_x0000_t75" style="position:absolute;left:6563;top:11948;width:6560;height:65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">
                  <v:imagedata r:id="rId43" o:title=""/>
                </v:shape>
                <v:shape id="Picture 36" o:spid="_x0000_s1031" type="#_x0000_t75" style="position:absolute;left:12509;top:12173;width:6338;height:63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">
                  <v:imagedata r:id="rId44" o:title=""/>
                </v:shape>
                <w10:wrap anchorx="margin"/>
              </v:group>
            </w:pict>
          </mc:Fallback>
        </mc:AlternateContent>
      </w:r>
    </w:p>
    <w:p w14:paraId="771B621D" w14:textId="77777777" w:rsidR="00C3258B" w:rsidRDefault="00C3258B" w:rsidP="00085EB3"/>
    <w:p w14:paraId="69181FD5" w14:textId="5E29455A" w:rsidR="00704B72" w:rsidRDefault="00C3258B" w:rsidP="00085EB3">
      <w:r>
        <w:t>T</w:t>
      </w:r>
      <w:r w:rsidR="00704B72">
        <w:t>h</w:t>
      </w:r>
      <w:r w:rsidR="00085EB3">
        <w:t>e Kaiāwhina / Assistant will be</w:t>
      </w:r>
      <w:r w:rsidR="00704B72">
        <w:t xml:space="preserve"> pa</w:t>
      </w:r>
      <w:r w:rsidR="00085EB3">
        <w:t>id</w:t>
      </w:r>
      <w:r w:rsidR="00704B72">
        <w:t xml:space="preserve"> $33.50 for each hour </w:t>
      </w:r>
      <w:r w:rsidR="00DE37BF">
        <w:t xml:space="preserve">they </w:t>
      </w:r>
      <w:r w:rsidR="00704B72">
        <w:t>work.</w:t>
      </w:r>
    </w:p>
    <w:bookmarkEnd w:id="3"/>
    <w:p w14:paraId="59E11E47" w14:textId="1555EA05" w:rsidR="00704B72" w:rsidRDefault="00704B72" w:rsidP="00704B72"/>
    <w:p w14:paraId="2C535F23" w14:textId="183C6484" w:rsidR="00704B72" w:rsidRDefault="00704B72" w:rsidP="00704B72"/>
    <w:p w14:paraId="37EB68AD" w14:textId="7056808F" w:rsidR="00C3258B" w:rsidRDefault="00C3258B">
      <w:pPr>
        <w:spacing w:line="240" w:lineRule="auto"/>
        <w:ind w:left="0"/>
      </w:pPr>
    </w:p>
    <w:p w14:paraId="450C59D1" w14:textId="5FE8D306" w:rsidR="00704B72" w:rsidRDefault="00C3258B" w:rsidP="00704B72">
      <w:r>
        <w:rPr>
          <w:noProof/>
        </w:rPr>
        <w:drawing>
          <wp:anchor distT="0" distB="0" distL="114300" distR="114300" simplePos="0" relativeHeight="251658273" behindDoc="0" locked="0" layoutInCell="1" allowOverlap="1" wp14:anchorId="58EA3DC1" wp14:editId="01F47A6E">
            <wp:simplePos x="0" y="0"/>
            <wp:positionH relativeFrom="margin">
              <wp:align>left</wp:align>
            </wp:positionH>
            <wp:positionV relativeFrom="paragraph">
              <wp:posOffset>-340663</wp:posOffset>
            </wp:positionV>
            <wp:extent cx="1695449" cy="1627011"/>
            <wp:effectExtent l="0" t="0" r="635" b="0"/>
            <wp:wrapNone/>
            <wp:docPr id="1966894055" name="Picture 19668940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6894055" name="Picture 19668940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449" cy="16270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5B51">
        <w:t xml:space="preserve">As a </w:t>
      </w:r>
      <w:proofErr w:type="spellStart"/>
      <w:r w:rsidR="001E5B51">
        <w:t>Kāiawhina</w:t>
      </w:r>
      <w:proofErr w:type="spellEnd"/>
      <w:r w:rsidR="001E5B51">
        <w:t xml:space="preserve"> /</w:t>
      </w:r>
      <w:r w:rsidR="00704B72">
        <w:t xml:space="preserve"> </w:t>
      </w:r>
      <w:r w:rsidR="001E5B51">
        <w:t>A</w:t>
      </w:r>
      <w:r w:rsidR="00704B72">
        <w:t>ssistant</w:t>
      </w:r>
      <w:r w:rsidR="005D2EF3">
        <w:t xml:space="preserve"> you will be supporting the </w:t>
      </w:r>
      <w:proofErr w:type="spellStart"/>
      <w:r w:rsidR="005D2EF3">
        <w:t>Kaiārahi</w:t>
      </w:r>
      <w:proofErr w:type="spellEnd"/>
      <w:r w:rsidR="005D2EF3">
        <w:t xml:space="preserve"> / Peer Worker</w:t>
      </w:r>
      <w:r w:rsidR="00704B72">
        <w:t xml:space="preserve"> to visit disabled people in their homes.</w:t>
      </w:r>
    </w:p>
    <w:p w14:paraId="1D1D2685" w14:textId="0C8B2F35" w:rsidR="001E5B51" w:rsidRDefault="001E5B51" w:rsidP="00704B72"/>
    <w:p w14:paraId="0DB3CEF5" w14:textId="1E8C6A2A" w:rsidR="001E5B51" w:rsidRDefault="001E5B51" w:rsidP="00704B72"/>
    <w:p w14:paraId="0C19DB1C" w14:textId="439E8FCA" w:rsidR="001E5B51" w:rsidRDefault="00DE37BF" w:rsidP="00704B72">
      <w:r>
        <w:t>In your role y</w:t>
      </w:r>
      <w:r w:rsidR="001E5B51">
        <w:t xml:space="preserve">ou will </w:t>
      </w:r>
      <w:r w:rsidR="005D2EF3">
        <w:t>listen to</w:t>
      </w:r>
      <w:r w:rsidR="001E5B51">
        <w:t xml:space="preserve"> disabled people about</w:t>
      </w:r>
      <w:r w:rsidR="005D2EF3">
        <w:t xml:space="preserve"> their experiences of</w:t>
      </w:r>
      <w:r w:rsidR="001E5B51">
        <w:t>:</w:t>
      </w:r>
    </w:p>
    <w:p w14:paraId="33C76D3E" w14:textId="4098BC07" w:rsidR="001E5B51" w:rsidRDefault="001E5B51" w:rsidP="001E5B51">
      <w:pPr>
        <w:pStyle w:val="Listtoplevel"/>
      </w:pPr>
      <w:r>
        <w:t>safety</w:t>
      </w:r>
    </w:p>
    <w:p w14:paraId="7934C552" w14:textId="54B89D19" w:rsidR="001E5B51" w:rsidRDefault="001E5B51" w:rsidP="001E5B51">
      <w:pPr>
        <w:pStyle w:val="Listtoplevel"/>
      </w:pPr>
      <w:r>
        <w:t>good support</w:t>
      </w:r>
      <w:r w:rsidR="005D2EF3">
        <w:t xml:space="preserve"> / care</w:t>
      </w:r>
    </w:p>
    <w:p w14:paraId="7E20FE53" w14:textId="6D7F3022" w:rsidR="001E5B51" w:rsidRDefault="001E5B51" w:rsidP="001E5B51">
      <w:pPr>
        <w:pStyle w:val="Listtoplevel"/>
      </w:pPr>
      <w:r>
        <w:t>what a good life means for them.</w:t>
      </w:r>
    </w:p>
    <w:p w14:paraId="741B60EA" w14:textId="3E9D93CD" w:rsidR="001E5B51" w:rsidRDefault="001E5B51" w:rsidP="001E5B51"/>
    <w:p w14:paraId="14F03C51" w14:textId="190A8E89" w:rsidR="00CE4E36" w:rsidRDefault="00CE4E36">
      <w:pPr>
        <w:spacing w:line="240" w:lineRule="auto"/>
        <w:ind w:left="0"/>
      </w:pPr>
    </w:p>
    <w:p w14:paraId="783A3671" w14:textId="3331BA91" w:rsidR="00CE4E36" w:rsidRDefault="00B52FBB" w:rsidP="001E5B51">
      <w:r>
        <w:rPr>
          <w:noProof/>
        </w:rPr>
        <w:drawing>
          <wp:anchor distT="0" distB="0" distL="114300" distR="114300" simplePos="0" relativeHeight="251658294" behindDoc="0" locked="0" layoutInCell="1" allowOverlap="1" wp14:anchorId="1F302BDA" wp14:editId="15CF1E0D">
            <wp:simplePos x="0" y="0"/>
            <wp:positionH relativeFrom="margin">
              <wp:align>left</wp:align>
            </wp:positionH>
            <wp:positionV relativeFrom="page">
              <wp:posOffset>4573270</wp:posOffset>
            </wp:positionV>
            <wp:extent cx="1504950" cy="1504950"/>
            <wp:effectExtent l="0" t="0" r="0" b="0"/>
            <wp:wrapNone/>
            <wp:docPr id="127072733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72733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 xml:space="preserve">You can find out more about what a </w:t>
      </w:r>
      <w:proofErr w:type="spellStart"/>
      <w:r w:rsidR="001E5B51">
        <w:t>Kaiārahi</w:t>
      </w:r>
      <w:proofErr w:type="spellEnd"/>
      <w:r w:rsidR="00DE37BF">
        <w:t xml:space="preserve"> / Peer worker</w:t>
      </w:r>
      <w:r w:rsidR="001E5B51">
        <w:t xml:space="preserve"> does in the Easy Read document </w:t>
      </w:r>
      <w:r w:rsidR="00CE4E36">
        <w:t>called:</w:t>
      </w:r>
    </w:p>
    <w:p w14:paraId="7E615614" w14:textId="41FE33F5" w:rsidR="00CE4E36" w:rsidRDefault="00CE4E36" w:rsidP="001E5B51"/>
    <w:p w14:paraId="4898CB8A" w14:textId="4ECD41B9" w:rsidR="00CE4E36" w:rsidRPr="001E5B51" w:rsidRDefault="001E5B51" w:rsidP="00CE4E36">
      <w:pPr>
        <w:rPr>
          <w:b/>
          <w:bCs/>
        </w:rPr>
      </w:pPr>
      <w:r w:rsidRPr="001E5B51">
        <w:rPr>
          <w:b/>
          <w:bCs/>
        </w:rPr>
        <w:t>Job description</w:t>
      </w:r>
      <w:r w:rsidR="00CE4E36">
        <w:rPr>
          <w:b/>
          <w:bCs/>
        </w:rPr>
        <w:t xml:space="preserve">: </w:t>
      </w:r>
      <w:r w:rsidR="00CE4E36" w:rsidRPr="001E5B51">
        <w:rPr>
          <w:b/>
          <w:bCs/>
        </w:rPr>
        <w:t xml:space="preserve">People for Us </w:t>
      </w:r>
    </w:p>
    <w:p w14:paraId="11CF8F20" w14:textId="0BD187B5" w:rsidR="00CE4E36" w:rsidRDefault="00C3258B" w:rsidP="001E5B51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74" behindDoc="0" locked="0" layoutInCell="1" allowOverlap="1" wp14:anchorId="6D838456" wp14:editId="0063062C">
            <wp:simplePos x="0" y="0"/>
            <wp:positionH relativeFrom="margin">
              <wp:posOffset>-109182</wp:posOffset>
            </wp:positionH>
            <wp:positionV relativeFrom="page">
              <wp:posOffset>8136691</wp:posOffset>
            </wp:positionV>
            <wp:extent cx="1476375" cy="1476375"/>
            <wp:effectExtent l="0" t="0" r="0" b="9525"/>
            <wp:wrapNone/>
            <wp:docPr id="1893758011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758011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52FBB">
        <w:rPr>
          <w:noProof/>
        </w:rPr>
        <w:drawing>
          <wp:anchor distT="0" distB="0" distL="114300" distR="114300" simplePos="0" relativeHeight="251658275" behindDoc="0" locked="0" layoutInCell="1" allowOverlap="1" wp14:anchorId="5BCE6382" wp14:editId="5B9DC127">
            <wp:simplePos x="0" y="0"/>
            <wp:positionH relativeFrom="margin">
              <wp:align>left</wp:align>
            </wp:positionH>
            <wp:positionV relativeFrom="page">
              <wp:posOffset>6316345</wp:posOffset>
            </wp:positionV>
            <wp:extent cx="1446530" cy="1446530"/>
            <wp:effectExtent l="0" t="0" r="1270" b="1270"/>
            <wp:wrapNone/>
            <wp:docPr id="128590067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90067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6530" cy="14465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E5B51" w:rsidRPr="001E5B51">
        <w:rPr>
          <w:b/>
          <w:bCs/>
        </w:rPr>
        <w:t xml:space="preserve"> – </w:t>
      </w:r>
      <w:proofErr w:type="spellStart"/>
      <w:r w:rsidR="00BC2DD3" w:rsidRPr="00065385">
        <w:rPr>
          <w:b/>
          <w:bCs/>
        </w:rPr>
        <w:t>Kaiārahi</w:t>
      </w:r>
      <w:proofErr w:type="spellEnd"/>
      <w:r w:rsidR="00BC2DD3">
        <w:t xml:space="preserve"> </w:t>
      </w:r>
      <w:r w:rsidR="00DE37BF">
        <w:rPr>
          <w:b/>
          <w:bCs/>
        </w:rPr>
        <w:t>/ Peer worker</w:t>
      </w:r>
    </w:p>
    <w:p w14:paraId="41B39625" w14:textId="77777777" w:rsidR="00CE4E36" w:rsidRDefault="00CE4E36" w:rsidP="001E5B51">
      <w:pPr>
        <w:rPr>
          <w:b/>
          <w:bCs/>
        </w:rPr>
      </w:pPr>
    </w:p>
    <w:p w14:paraId="4C60423D" w14:textId="07D48A8B" w:rsidR="004B38DB" w:rsidRPr="00773EFC" w:rsidRDefault="004B38DB" w:rsidP="004B38DB">
      <w:r w:rsidRPr="00773EFC">
        <w:t>You can find this Easy Read at:</w:t>
      </w:r>
    </w:p>
    <w:p w14:paraId="34074286" w14:textId="2F8D701B" w:rsidR="00CE4E36" w:rsidRPr="00C3258B" w:rsidRDefault="00E93170" w:rsidP="00C3258B">
      <w:hyperlink r:id="rId49" w:history="1">
        <w:r w:rsidRPr="00CF0E4E">
          <w:rPr>
            <w:rStyle w:val="Hyperlink"/>
          </w:rPr>
          <w:t>https://www.peoplefirst.org.nz/join-us</w:t>
        </w:r>
      </w:hyperlink>
    </w:p>
    <w:p w14:paraId="24CB491F" w14:textId="4B39F298" w:rsidR="001E5B51" w:rsidRDefault="001E5B51" w:rsidP="00C3258B">
      <w:pPr>
        <w:pStyle w:val="Heading1"/>
      </w:pPr>
      <w:r>
        <w:br w:type="page"/>
      </w:r>
      <w:r>
        <w:lastRenderedPageBreak/>
        <w:t xml:space="preserve">Who can be a </w:t>
      </w:r>
      <w:r w:rsidR="005D2EF3">
        <w:t>Kaiāwhina</w:t>
      </w:r>
      <w:r w:rsidR="00BC2DD3">
        <w:t xml:space="preserve"> / Assistant</w:t>
      </w:r>
      <w:r>
        <w:t>?</w:t>
      </w:r>
    </w:p>
    <w:p w14:paraId="0B73082D" w14:textId="77777777" w:rsidR="001E5B51" w:rsidRDefault="001E5B51" w:rsidP="001E5B51"/>
    <w:p w14:paraId="36BD1F81" w14:textId="011381B6" w:rsidR="001E5B51" w:rsidRDefault="001E5B51" w:rsidP="001E5B51"/>
    <w:p w14:paraId="02DA1CAA" w14:textId="70E1B709" w:rsidR="001E5B51" w:rsidRDefault="00C4475A" w:rsidP="001E5B51">
      <w:r>
        <w:rPr>
          <w:noProof/>
        </w:rPr>
        <w:drawing>
          <wp:anchor distT="0" distB="0" distL="114300" distR="114300" simplePos="0" relativeHeight="251658279" behindDoc="0" locked="0" layoutInCell="1" allowOverlap="1" wp14:anchorId="44D6153E" wp14:editId="742097D4">
            <wp:simplePos x="0" y="0"/>
            <wp:positionH relativeFrom="margin">
              <wp:posOffset>0</wp:posOffset>
            </wp:positionH>
            <wp:positionV relativeFrom="page">
              <wp:posOffset>2282825</wp:posOffset>
            </wp:positionV>
            <wp:extent cx="2004060" cy="1335405"/>
            <wp:effectExtent l="0" t="0" r="0" b="0"/>
            <wp:wrapNone/>
            <wp:docPr id="897041795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7041795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004060" cy="1335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 xml:space="preserve">To become a </w:t>
      </w:r>
      <w:r w:rsidR="00065385">
        <w:t>Kaiāwhina / Assistant</w:t>
      </w:r>
      <w:r w:rsidR="001E5B51">
        <w:t xml:space="preserve"> you will need to:</w:t>
      </w:r>
    </w:p>
    <w:p w14:paraId="4B19D27D" w14:textId="7D6036F0" w:rsidR="001E5B51" w:rsidRDefault="001E5B51" w:rsidP="001E5B51">
      <w:pPr>
        <w:pStyle w:val="Listtoplevel"/>
      </w:pPr>
      <w:r>
        <w:t>have a disability</w:t>
      </w:r>
      <w:r w:rsidR="006E40EA">
        <w:t xml:space="preserve"> OR</w:t>
      </w:r>
    </w:p>
    <w:p w14:paraId="78EFEDD8" w14:textId="7BDDD8A0" w:rsidR="001E5B51" w:rsidRDefault="00C4475A" w:rsidP="001E5B51">
      <w:pPr>
        <w:pStyle w:val="Listtoplevel"/>
      </w:pPr>
      <w:r>
        <w:drawing>
          <wp:anchor distT="0" distB="0" distL="114300" distR="114300" simplePos="0" relativeHeight="251658276" behindDoc="0" locked="0" layoutInCell="1" allowOverlap="1" wp14:anchorId="457CAB36" wp14:editId="0D19DB99">
            <wp:simplePos x="0" y="0"/>
            <wp:positionH relativeFrom="margin">
              <wp:align>left</wp:align>
            </wp:positionH>
            <wp:positionV relativeFrom="page">
              <wp:posOffset>4058825</wp:posOffset>
            </wp:positionV>
            <wp:extent cx="1421813" cy="1421813"/>
            <wp:effectExtent l="0" t="0" r="0" b="6985"/>
            <wp:wrapNone/>
            <wp:docPr id="1246535255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535255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1813" cy="14218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>have a good understanding of the experiences of disabled people</w:t>
      </w:r>
    </w:p>
    <w:p w14:paraId="6830A8D1" w14:textId="0E9AFD36" w:rsidR="001E5B51" w:rsidRDefault="001E5B51" w:rsidP="001E5B51">
      <w:pPr>
        <w:pStyle w:val="Listtoplevel"/>
      </w:pPr>
      <w:r>
        <w:t>get along with other people</w:t>
      </w:r>
    </w:p>
    <w:p w14:paraId="309B5E7C" w14:textId="6F6F6C40" w:rsidR="001E5B51" w:rsidRDefault="00C4475A" w:rsidP="001E5B51">
      <w:pPr>
        <w:pStyle w:val="Listtoplevel"/>
      </w:pPr>
      <w:r>
        <w:drawing>
          <wp:anchor distT="0" distB="0" distL="114300" distR="114300" simplePos="0" relativeHeight="251658277" behindDoc="0" locked="0" layoutInCell="1" allowOverlap="1" wp14:anchorId="38E0E9DD" wp14:editId="4E55F4D3">
            <wp:simplePos x="0" y="0"/>
            <wp:positionH relativeFrom="margin">
              <wp:posOffset>0</wp:posOffset>
            </wp:positionH>
            <wp:positionV relativeFrom="page">
              <wp:posOffset>5702263</wp:posOffset>
            </wp:positionV>
            <wp:extent cx="1622067" cy="1622067"/>
            <wp:effectExtent l="0" t="0" r="0" b="0"/>
            <wp:wrapNone/>
            <wp:docPr id="2042422647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2422647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2067" cy="16220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>be good at communicating</w:t>
      </w:r>
      <w:r w:rsidR="00426F0E">
        <w:t xml:space="preserve"> / talking with people</w:t>
      </w:r>
    </w:p>
    <w:p w14:paraId="0C88D9D4" w14:textId="584E37EA" w:rsidR="001E5B51" w:rsidRDefault="001E5B51" w:rsidP="001E5B51">
      <w:pPr>
        <w:pStyle w:val="Listtoplevel"/>
      </w:pPr>
      <w:r>
        <w:t>want to make sure disabled people / tāngata whaikaha Māori:</w:t>
      </w:r>
    </w:p>
    <w:p w14:paraId="37B12C59" w14:textId="565C55DD" w:rsidR="001E5B51" w:rsidRDefault="00C4475A" w:rsidP="001E5B51">
      <w:pPr>
        <w:pStyle w:val="Listsecondlevel"/>
      </w:pPr>
      <w:r>
        <w:rPr>
          <w:noProof/>
        </w:rPr>
        <w:drawing>
          <wp:anchor distT="0" distB="0" distL="114300" distR="114300" simplePos="0" relativeHeight="251658278" behindDoc="0" locked="0" layoutInCell="1" allowOverlap="1" wp14:anchorId="55343435" wp14:editId="73E25EA6">
            <wp:simplePos x="0" y="0"/>
            <wp:positionH relativeFrom="margin">
              <wp:posOffset>0</wp:posOffset>
            </wp:positionH>
            <wp:positionV relativeFrom="paragraph">
              <wp:posOffset>582258</wp:posOffset>
            </wp:positionV>
            <wp:extent cx="1494845" cy="1494845"/>
            <wp:effectExtent l="0" t="0" r="0" b="0"/>
            <wp:wrapNone/>
            <wp:docPr id="1810840952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0840952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4845" cy="1494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>have good lives</w:t>
      </w:r>
    </w:p>
    <w:p w14:paraId="77B7BBE0" w14:textId="7B8C7473" w:rsidR="001E5B51" w:rsidRDefault="001E5B51" w:rsidP="001E5B51">
      <w:pPr>
        <w:pStyle w:val="Listsecondlevel"/>
      </w:pPr>
      <w:r>
        <w:t>have good services / support</w:t>
      </w:r>
    </w:p>
    <w:p w14:paraId="4FA03AC6" w14:textId="6991E77E" w:rsidR="000E0D5C" w:rsidRDefault="001E5B51" w:rsidP="001E5B51">
      <w:pPr>
        <w:pStyle w:val="Listsecondlevel"/>
      </w:pPr>
      <w:r>
        <w:t>are safe.</w:t>
      </w:r>
    </w:p>
    <w:p w14:paraId="1D6ABA3F" w14:textId="77777777" w:rsidR="000E0D5C" w:rsidRDefault="000E0D5C">
      <w:pPr>
        <w:spacing w:line="240" w:lineRule="auto"/>
        <w:ind w:left="0"/>
        <w:rPr>
          <w:rFonts w:eastAsiaTheme="minorHAnsi"/>
          <w:szCs w:val="22"/>
          <w:lang w:val="en-GB"/>
        </w:rPr>
      </w:pPr>
      <w:r>
        <w:br w:type="page"/>
      </w:r>
    </w:p>
    <w:p w14:paraId="79847538" w14:textId="19051FCB" w:rsidR="001E5B51" w:rsidRDefault="000E0D5C" w:rsidP="000E0D5C">
      <w:pPr>
        <w:pStyle w:val="Heading1"/>
      </w:pPr>
      <w:r>
        <w:lastRenderedPageBreak/>
        <w:t>What you get as part of the job</w:t>
      </w:r>
    </w:p>
    <w:p w14:paraId="7238A8B9" w14:textId="77777777" w:rsidR="000E0D5C" w:rsidRDefault="000E0D5C" w:rsidP="000E0D5C"/>
    <w:p w14:paraId="5F49263C" w14:textId="54A85E65" w:rsidR="000E0D5C" w:rsidRDefault="00C4475A" w:rsidP="000E0D5C">
      <w:r>
        <w:rPr>
          <w:noProof/>
        </w:rPr>
        <w:drawing>
          <wp:anchor distT="0" distB="0" distL="114300" distR="114300" simplePos="0" relativeHeight="251658280" behindDoc="0" locked="0" layoutInCell="1" allowOverlap="1" wp14:anchorId="6DF4D236" wp14:editId="6DD73392">
            <wp:simplePos x="0" y="0"/>
            <wp:positionH relativeFrom="margin">
              <wp:posOffset>635</wp:posOffset>
            </wp:positionH>
            <wp:positionV relativeFrom="paragraph">
              <wp:posOffset>340957</wp:posOffset>
            </wp:positionV>
            <wp:extent cx="1778635" cy="1778635"/>
            <wp:effectExtent l="0" t="0" r="0" b="0"/>
            <wp:wrapNone/>
            <wp:docPr id="1101856507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856507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8635" cy="1778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D38D2D8" w14:textId="306EE3A5" w:rsidR="000E0D5C" w:rsidRDefault="000E0D5C" w:rsidP="000E0D5C">
      <w:r>
        <w:t>You will make a big differen</w:t>
      </w:r>
      <w:r w:rsidR="00996DE3">
        <w:t>ce</w:t>
      </w:r>
      <w:r>
        <w:t xml:space="preserve"> to keeping disabled people in </w:t>
      </w:r>
      <w:r w:rsidR="00BC2DD3">
        <w:t>residential</w:t>
      </w:r>
      <w:r>
        <w:t xml:space="preserve"> homes safe.</w:t>
      </w:r>
    </w:p>
    <w:p w14:paraId="57103B01" w14:textId="77777777" w:rsidR="000E0D5C" w:rsidRDefault="000E0D5C" w:rsidP="000E0D5C"/>
    <w:p w14:paraId="010FBE49" w14:textId="77777777" w:rsidR="00C4475A" w:rsidRDefault="00C4475A" w:rsidP="000E0D5C"/>
    <w:p w14:paraId="3C486AF7" w14:textId="61400C04" w:rsidR="000E0D5C" w:rsidRDefault="00C4475A" w:rsidP="000E0D5C">
      <w:r>
        <w:rPr>
          <w:noProof/>
        </w:rPr>
        <w:drawing>
          <wp:anchor distT="0" distB="0" distL="114300" distR="114300" simplePos="0" relativeHeight="251658281" behindDoc="0" locked="0" layoutInCell="1" allowOverlap="1" wp14:anchorId="55B364C3" wp14:editId="036C4FC1">
            <wp:simplePos x="0" y="0"/>
            <wp:positionH relativeFrom="margin">
              <wp:posOffset>635</wp:posOffset>
            </wp:positionH>
            <wp:positionV relativeFrom="page">
              <wp:posOffset>4340187</wp:posOffset>
            </wp:positionV>
            <wp:extent cx="1973244" cy="1606163"/>
            <wp:effectExtent l="0" t="0" r="0" b="0"/>
            <wp:wrapNone/>
            <wp:docPr id="1956041703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6041703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3244" cy="16061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0D5C">
        <w:t>People for Us will make sure you get:</w:t>
      </w:r>
    </w:p>
    <w:p w14:paraId="48DC2D86" w14:textId="3DBD98B4" w:rsidR="000E0D5C" w:rsidRDefault="000E0D5C" w:rsidP="000E0D5C">
      <w:pPr>
        <w:pStyle w:val="Listtoplevel"/>
      </w:pPr>
      <w:r>
        <w:t>a lot of training</w:t>
      </w:r>
    </w:p>
    <w:p w14:paraId="75B180A4" w14:textId="1FC64656" w:rsidR="000E0D5C" w:rsidRDefault="000E0D5C" w:rsidP="000E0D5C">
      <w:pPr>
        <w:pStyle w:val="Listtoplevel"/>
      </w:pPr>
      <w:r>
        <w:t xml:space="preserve">chances for </w:t>
      </w:r>
      <w:r w:rsidRPr="00065385">
        <w:rPr>
          <w:b/>
          <w:bCs/>
        </w:rPr>
        <w:t>professional</w:t>
      </w:r>
      <w:r w:rsidRPr="00996DE3">
        <w:rPr>
          <w:b/>
          <w:bCs/>
        </w:rPr>
        <w:t xml:space="preserve"> </w:t>
      </w:r>
      <w:r w:rsidRPr="00065385">
        <w:rPr>
          <w:b/>
          <w:bCs/>
        </w:rPr>
        <w:t>development</w:t>
      </w:r>
      <w:r>
        <w:t xml:space="preserve"> which means learning new things to do with your job.</w:t>
      </w:r>
    </w:p>
    <w:p w14:paraId="1D74F9CD" w14:textId="14850CD0" w:rsidR="000E0D5C" w:rsidRDefault="00C4475A" w:rsidP="000E0D5C">
      <w:r>
        <w:rPr>
          <w:noProof/>
        </w:rPr>
        <w:drawing>
          <wp:anchor distT="0" distB="0" distL="114300" distR="114300" simplePos="0" relativeHeight="251658282" behindDoc="0" locked="0" layoutInCell="1" allowOverlap="1" wp14:anchorId="0FB78827" wp14:editId="7E145A40">
            <wp:simplePos x="0" y="0"/>
            <wp:positionH relativeFrom="margin">
              <wp:posOffset>635</wp:posOffset>
            </wp:positionH>
            <wp:positionV relativeFrom="page">
              <wp:posOffset>6964007</wp:posOffset>
            </wp:positionV>
            <wp:extent cx="1987827" cy="813273"/>
            <wp:effectExtent l="0" t="0" r="0" b="6350"/>
            <wp:wrapNone/>
            <wp:docPr id="1386434450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6434450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7827" cy="8132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84EDE9" w14:textId="77777777" w:rsidR="000E0D5C" w:rsidRDefault="000E0D5C" w:rsidP="000E0D5C"/>
    <w:p w14:paraId="7A730087" w14:textId="6DF87090" w:rsidR="000E0D5C" w:rsidRDefault="000E0D5C" w:rsidP="000E0D5C">
      <w:r>
        <w:t>You will be paid well for your work.</w:t>
      </w:r>
    </w:p>
    <w:p w14:paraId="69E71F07" w14:textId="120C8B44" w:rsidR="000E0D5C" w:rsidRDefault="000E0D5C" w:rsidP="000E0D5C"/>
    <w:p w14:paraId="6BE800C4" w14:textId="06476F19" w:rsidR="000E0D5C" w:rsidRDefault="00C4475A" w:rsidP="000E0D5C">
      <w:r>
        <w:rPr>
          <w:noProof/>
        </w:rPr>
        <w:drawing>
          <wp:anchor distT="0" distB="0" distL="114300" distR="114300" simplePos="0" relativeHeight="251658283" behindDoc="0" locked="0" layoutInCell="1" allowOverlap="1" wp14:anchorId="00702DD5" wp14:editId="58382C9D">
            <wp:simplePos x="0" y="0"/>
            <wp:positionH relativeFrom="margin">
              <wp:posOffset>0</wp:posOffset>
            </wp:positionH>
            <wp:positionV relativeFrom="paragraph">
              <wp:posOffset>43777</wp:posOffset>
            </wp:positionV>
            <wp:extent cx="1517015" cy="1517015"/>
            <wp:effectExtent l="0" t="0" r="6985" b="6985"/>
            <wp:wrapNone/>
            <wp:docPr id="1536257339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257339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015" cy="15170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3D17564" w14:textId="7C1B8837" w:rsidR="000E0D5C" w:rsidRDefault="000E0D5C" w:rsidP="000E0D5C">
      <w:r>
        <w:t>People for Us can work with you to make sure the hours you will be working meet your needs.</w:t>
      </w:r>
    </w:p>
    <w:p w14:paraId="5DB0A624" w14:textId="291FF44E" w:rsidR="000E0D5C" w:rsidRDefault="00C4475A" w:rsidP="000E0D5C">
      <w:r>
        <w:rPr>
          <w:noProof/>
        </w:rPr>
        <w:lastRenderedPageBreak/>
        <w:drawing>
          <wp:anchor distT="0" distB="0" distL="114300" distR="114300" simplePos="0" relativeHeight="251658284" behindDoc="0" locked="0" layoutInCell="1" allowOverlap="1" wp14:anchorId="69F6C52C" wp14:editId="0D10CA93">
            <wp:simplePos x="0" y="0"/>
            <wp:positionH relativeFrom="margin">
              <wp:posOffset>0</wp:posOffset>
            </wp:positionH>
            <wp:positionV relativeFrom="margin">
              <wp:posOffset>42811</wp:posOffset>
            </wp:positionV>
            <wp:extent cx="1952996" cy="1709530"/>
            <wp:effectExtent l="0" t="0" r="0" b="5080"/>
            <wp:wrapNone/>
            <wp:docPr id="160247575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247575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2996" cy="1709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0D5C">
        <w:t xml:space="preserve">You will get </w:t>
      </w:r>
      <w:r w:rsidR="00A857C0">
        <w:t xml:space="preserve">supervision / </w:t>
      </w:r>
      <w:r w:rsidR="000E0D5C">
        <w:t xml:space="preserve">support </w:t>
      </w:r>
      <w:r w:rsidR="00A857C0">
        <w:t xml:space="preserve">by </w:t>
      </w:r>
      <w:r w:rsidR="000E0D5C">
        <w:t>talking with your manager about your work often.</w:t>
      </w:r>
    </w:p>
    <w:p w14:paraId="562BED48" w14:textId="3C1513CB" w:rsidR="000E0D5C" w:rsidRDefault="000E0D5C" w:rsidP="000E0D5C"/>
    <w:p w14:paraId="6117B5C9" w14:textId="1E84300B" w:rsidR="000E0D5C" w:rsidRDefault="000E0D5C" w:rsidP="000E0D5C"/>
    <w:p w14:paraId="2586D42D" w14:textId="0B47D59A" w:rsidR="000E0D5C" w:rsidRDefault="000E0D5C" w:rsidP="000E0D5C">
      <w:r>
        <w:t xml:space="preserve">You will have access to an </w:t>
      </w:r>
      <w:r>
        <w:rPr>
          <w:b/>
          <w:bCs/>
        </w:rPr>
        <w:t>Employ</w:t>
      </w:r>
      <w:r w:rsidR="00065385">
        <w:rPr>
          <w:b/>
          <w:bCs/>
        </w:rPr>
        <w:t>ee</w:t>
      </w:r>
      <w:r>
        <w:rPr>
          <w:b/>
          <w:bCs/>
        </w:rPr>
        <w:t xml:space="preserve"> Assistance Program</w:t>
      </w:r>
      <w:r w:rsidR="009E1F7B">
        <w:rPr>
          <w:b/>
          <w:bCs/>
        </w:rPr>
        <w:t>me</w:t>
      </w:r>
      <w:r w:rsidRPr="00065385">
        <w:t>.</w:t>
      </w:r>
    </w:p>
    <w:p w14:paraId="57DCD324" w14:textId="06CFF90B" w:rsidR="000E0D5C" w:rsidRDefault="000E0D5C" w:rsidP="000E0D5C"/>
    <w:p w14:paraId="270CC599" w14:textId="407DC1DF" w:rsidR="000E0D5C" w:rsidRDefault="00C4475A" w:rsidP="000E0D5C">
      <w:r>
        <w:rPr>
          <w:noProof/>
        </w:rPr>
        <mc:AlternateContent>
          <mc:Choice Requires="wps">
            <w:drawing>
              <wp:anchor distT="0" distB="0" distL="114300" distR="114300" simplePos="0" relativeHeight="251658287" behindDoc="1" locked="0" layoutInCell="1" allowOverlap="1" wp14:anchorId="49576840" wp14:editId="416C605A">
                <wp:simplePos x="0" y="0"/>
                <wp:positionH relativeFrom="margin">
                  <wp:posOffset>2238233</wp:posOffset>
                </wp:positionH>
                <wp:positionV relativeFrom="paragraph">
                  <wp:posOffset>239291</wp:posOffset>
                </wp:positionV>
                <wp:extent cx="3576320" cy="4449170"/>
                <wp:effectExtent l="0" t="0" r="5080" b="8890"/>
                <wp:wrapNone/>
                <wp:docPr id="201891654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6320" cy="444917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6354DD" id="Rectangle 1" o:spid="_x0000_s1026" alt="&quot;&quot;" style="position:absolute;margin-left:176.25pt;margin-top:18.85pt;width:281.6pt;height:350.35pt;z-index:-25165819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" fillcolor="#bdd6ee [1304]" stroked="f" strokeweight="1pt">
                <w10:wrap anchorx="margin"/>
              </v:rect>
            </w:pict>
          </mc:Fallback>
        </mc:AlternateContent>
      </w:r>
    </w:p>
    <w:p w14:paraId="6A354C92" w14:textId="2544EB14" w:rsidR="000E0D5C" w:rsidRDefault="00022333" w:rsidP="000E0D5C">
      <w:r>
        <w:rPr>
          <w:noProof/>
        </w:rPr>
        <w:drawing>
          <wp:anchor distT="0" distB="0" distL="114300" distR="114300" simplePos="0" relativeHeight="251658285" behindDoc="0" locked="0" layoutInCell="1" allowOverlap="1" wp14:anchorId="33844FAF" wp14:editId="6E808064">
            <wp:simplePos x="0" y="0"/>
            <wp:positionH relativeFrom="margin">
              <wp:align>left</wp:align>
            </wp:positionH>
            <wp:positionV relativeFrom="page">
              <wp:posOffset>4097190</wp:posOffset>
            </wp:positionV>
            <wp:extent cx="1971424" cy="1254720"/>
            <wp:effectExtent l="0" t="0" r="0" b="3175"/>
            <wp:wrapNone/>
            <wp:docPr id="200780394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780394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1424" cy="1254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475A">
        <w:rPr>
          <w:noProof/>
        </w:rPr>
        <w:drawing>
          <wp:anchor distT="0" distB="0" distL="114300" distR="114300" simplePos="0" relativeHeight="251658286" behindDoc="0" locked="0" layoutInCell="1" allowOverlap="1" wp14:anchorId="5686AB7D" wp14:editId="1FF238DF">
            <wp:simplePos x="0" y="0"/>
            <wp:positionH relativeFrom="margin">
              <wp:posOffset>0</wp:posOffset>
            </wp:positionH>
            <wp:positionV relativeFrom="page">
              <wp:posOffset>6060706</wp:posOffset>
            </wp:positionV>
            <wp:extent cx="1630018" cy="1630018"/>
            <wp:effectExtent l="0" t="0" r="8890" b="8890"/>
            <wp:wrapNone/>
            <wp:docPr id="767201576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201576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0018" cy="16300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0D5C">
        <w:t xml:space="preserve">An </w:t>
      </w:r>
      <w:r w:rsidR="000E0D5C">
        <w:rPr>
          <w:b/>
          <w:bCs/>
        </w:rPr>
        <w:t>Employ</w:t>
      </w:r>
      <w:r w:rsidR="00065385">
        <w:rPr>
          <w:b/>
          <w:bCs/>
        </w:rPr>
        <w:t>ee</w:t>
      </w:r>
      <w:r w:rsidR="000E0D5C">
        <w:rPr>
          <w:b/>
          <w:bCs/>
        </w:rPr>
        <w:t xml:space="preserve"> Assistance Program</w:t>
      </w:r>
      <w:r w:rsidR="009E1F7B">
        <w:rPr>
          <w:b/>
          <w:bCs/>
        </w:rPr>
        <w:t>me</w:t>
      </w:r>
      <w:r w:rsidR="000E0D5C">
        <w:t xml:space="preserve"> is a free service for employees where you can talk to a counsellor if you are worried / stressed.</w:t>
      </w:r>
    </w:p>
    <w:p w14:paraId="19C77A9F" w14:textId="77777777" w:rsidR="000E0D5C" w:rsidRDefault="000E0D5C" w:rsidP="000E0D5C"/>
    <w:p w14:paraId="21BC6CF2" w14:textId="77777777" w:rsidR="00022333" w:rsidRDefault="00022333" w:rsidP="000E0D5C"/>
    <w:p w14:paraId="4D0EE62E" w14:textId="77777777" w:rsidR="000E0D5C" w:rsidRDefault="000E0D5C" w:rsidP="000E0D5C">
      <w:r>
        <w:t>You can talk to the counsellor about:</w:t>
      </w:r>
    </w:p>
    <w:p w14:paraId="13F1A088" w14:textId="77777777" w:rsidR="000E0D5C" w:rsidRDefault="000E0D5C" w:rsidP="000E0D5C">
      <w:pPr>
        <w:pStyle w:val="Listtoplevel"/>
      </w:pPr>
      <w:r>
        <w:t>your work</w:t>
      </w:r>
    </w:p>
    <w:p w14:paraId="14B7E9BA" w14:textId="1B7BB0FE" w:rsidR="000E0D5C" w:rsidRDefault="000E0D5C" w:rsidP="000E0D5C">
      <w:pPr>
        <w:pStyle w:val="Listtoplevel"/>
      </w:pPr>
      <w:r>
        <w:t>your life.</w:t>
      </w:r>
    </w:p>
    <w:p w14:paraId="42BE1A38" w14:textId="77777777" w:rsidR="00A857C0" w:rsidRDefault="00A857C0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0239539E" w14:textId="7DFBDF9A" w:rsidR="000E0D5C" w:rsidRDefault="000E0D5C" w:rsidP="000E0D5C">
      <w:pPr>
        <w:pStyle w:val="Heading1"/>
      </w:pPr>
      <w:bookmarkStart w:id="4" w:name="_Hlk207353725"/>
      <w:r>
        <w:lastRenderedPageBreak/>
        <w:t>How to apply for the job</w:t>
      </w:r>
    </w:p>
    <w:p w14:paraId="07F8C98B" w14:textId="70CBDF95" w:rsidR="000E0D5C" w:rsidRDefault="000E0D5C" w:rsidP="000E0D5C"/>
    <w:p w14:paraId="566FBAC4" w14:textId="1FBCD239" w:rsidR="000E0D5C" w:rsidRDefault="00022333" w:rsidP="000E0D5C">
      <w:r>
        <w:rPr>
          <w:noProof/>
        </w:rPr>
        <w:drawing>
          <wp:anchor distT="0" distB="0" distL="114300" distR="114300" simplePos="0" relativeHeight="251658295" behindDoc="0" locked="0" layoutInCell="1" allowOverlap="1" wp14:anchorId="6D01D399" wp14:editId="1FD2A13E">
            <wp:simplePos x="0" y="0"/>
            <wp:positionH relativeFrom="margin">
              <wp:align>left</wp:align>
            </wp:positionH>
            <wp:positionV relativeFrom="page">
              <wp:posOffset>2074462</wp:posOffset>
            </wp:positionV>
            <wp:extent cx="1542553" cy="1758965"/>
            <wp:effectExtent l="0" t="0" r="0" b="0"/>
            <wp:wrapNone/>
            <wp:docPr id="1518138443" name="Picture 21" descr="A green and white application for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138443" name="Picture 21" descr="A green and white application form&#10;&#10;AI-generated content may be incorrect.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5489" cy="17623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3EBBC7" w14:textId="0B56BF56" w:rsidR="00CC56EA" w:rsidRDefault="00CC56EA" w:rsidP="000E0D5C">
      <w:r>
        <w:t xml:space="preserve">You need to </w:t>
      </w:r>
      <w:r w:rsidR="00A62593">
        <w:t xml:space="preserve">submit </w:t>
      </w:r>
      <w:r>
        <w:t>your application by:</w:t>
      </w:r>
    </w:p>
    <w:p w14:paraId="67F7E9BE" w14:textId="77777777" w:rsidR="00A16964" w:rsidRDefault="00A16964" w:rsidP="000E0D5C"/>
    <w:p w14:paraId="1692F63B" w14:textId="15B06054" w:rsidR="00CC56EA" w:rsidRPr="00A16964" w:rsidRDefault="00C67BE2" w:rsidP="000E0D5C">
      <w:pPr>
        <w:rPr>
          <w:b/>
          <w:bCs/>
        </w:rPr>
      </w:pPr>
      <w:r>
        <w:rPr>
          <w:b/>
          <w:bCs/>
        </w:rPr>
        <w:t>17 April</w:t>
      </w:r>
      <w:r w:rsidR="00D9315E" w:rsidRPr="00A16964">
        <w:rPr>
          <w:b/>
          <w:bCs/>
        </w:rPr>
        <w:t xml:space="preserve"> 202</w:t>
      </w:r>
      <w:r w:rsidR="00F83C77">
        <w:rPr>
          <w:b/>
          <w:bCs/>
        </w:rPr>
        <w:t>6</w:t>
      </w:r>
    </w:p>
    <w:p w14:paraId="6D562E9B" w14:textId="033406DE" w:rsidR="00CC56EA" w:rsidRDefault="00022333" w:rsidP="000E0D5C">
      <w:r>
        <w:rPr>
          <w:noProof/>
        </w:rPr>
        <w:drawing>
          <wp:anchor distT="0" distB="0" distL="114300" distR="114300" simplePos="0" relativeHeight="251658296" behindDoc="0" locked="0" layoutInCell="1" allowOverlap="1" wp14:anchorId="103332EF" wp14:editId="34FADE5E">
            <wp:simplePos x="0" y="0"/>
            <wp:positionH relativeFrom="margin">
              <wp:align>left</wp:align>
            </wp:positionH>
            <wp:positionV relativeFrom="page">
              <wp:posOffset>4023084</wp:posOffset>
            </wp:positionV>
            <wp:extent cx="1586865" cy="1272540"/>
            <wp:effectExtent l="0" t="0" r="0" b="3810"/>
            <wp:wrapNone/>
            <wp:docPr id="5176810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7681022" name="Picture 517681022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6865" cy="1272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3F4820B" w14:textId="7446EE77" w:rsidR="00E62314" w:rsidRDefault="00E62314" w:rsidP="000E0D5C"/>
    <w:p w14:paraId="308E1BDE" w14:textId="54AE7C60" w:rsidR="00EC46B0" w:rsidRDefault="000E0D5C" w:rsidP="000E0D5C">
      <w:r>
        <w:t xml:space="preserve">You </w:t>
      </w:r>
      <w:r w:rsidR="00A16964">
        <w:t xml:space="preserve">will need to </w:t>
      </w:r>
      <w:r>
        <w:t xml:space="preserve">apply </w:t>
      </w:r>
      <w:r w:rsidR="006B1C60">
        <w:t xml:space="preserve">online </w:t>
      </w:r>
      <w:r>
        <w:t xml:space="preserve">for the job </w:t>
      </w:r>
      <w:r w:rsidR="00D9315E">
        <w:t>through seek</w:t>
      </w:r>
      <w:r w:rsidR="00EC46B0">
        <w:t>.</w:t>
      </w:r>
    </w:p>
    <w:p w14:paraId="61E13472" w14:textId="40DA467F" w:rsidR="00EC46B0" w:rsidRDefault="00EC46B0" w:rsidP="000E0D5C"/>
    <w:p w14:paraId="17351CE4" w14:textId="4A5EAD68" w:rsidR="0034738B" w:rsidRDefault="0034738B" w:rsidP="00CC56EA"/>
    <w:p w14:paraId="244C6E4E" w14:textId="57D01027" w:rsidR="00CC56EA" w:rsidRPr="005B3E5E" w:rsidRDefault="00072062" w:rsidP="00065385">
      <w:pPr>
        <w:pStyle w:val="ListParagraph"/>
        <w:numPr>
          <w:ilvl w:val="0"/>
          <w:numId w:val="0"/>
        </w:numPr>
        <w:ind w:left="368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89" behindDoc="0" locked="0" layoutInCell="1" allowOverlap="1" wp14:anchorId="13597690" wp14:editId="791993BE">
            <wp:simplePos x="0" y="0"/>
            <wp:positionH relativeFrom="margin">
              <wp:posOffset>39370</wp:posOffset>
            </wp:positionH>
            <wp:positionV relativeFrom="paragraph">
              <wp:posOffset>314960</wp:posOffset>
            </wp:positionV>
            <wp:extent cx="1374195" cy="1374195"/>
            <wp:effectExtent l="0" t="0" r="0" b="0"/>
            <wp:wrapNone/>
            <wp:docPr id="1944446329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607591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4195" cy="13741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C4448">
        <w:t xml:space="preserve">If you have any </w:t>
      </w:r>
      <w:r>
        <w:t>questions,</w:t>
      </w:r>
      <w:r w:rsidR="005C4448">
        <w:t xml:space="preserve"> you can </w:t>
      </w:r>
      <w:r w:rsidR="00CC56EA" w:rsidRPr="005B3E5E">
        <w:rPr>
          <w:b/>
          <w:bCs/>
        </w:rPr>
        <w:t>email</w:t>
      </w:r>
      <w:r w:rsidR="00CC56EA">
        <w:rPr>
          <w:b/>
          <w:bCs/>
        </w:rPr>
        <w:t xml:space="preserve"> </w:t>
      </w:r>
      <w:r w:rsidR="005C4448">
        <w:t>us</w:t>
      </w:r>
      <w:r w:rsidR="00CC56EA" w:rsidRPr="005B3E5E">
        <w:t xml:space="preserve"> to</w:t>
      </w:r>
    </w:p>
    <w:p w14:paraId="233069D9" w14:textId="65861757" w:rsidR="00CC56EA" w:rsidRDefault="00CC56EA" w:rsidP="00065385">
      <w:pPr>
        <w:pStyle w:val="ListParagraph"/>
        <w:numPr>
          <w:ilvl w:val="0"/>
          <w:numId w:val="0"/>
        </w:numPr>
        <w:ind w:left="3686"/>
        <w:rPr>
          <w:rStyle w:val="Hyperlink"/>
          <w:b/>
          <w:bCs/>
          <w:color w:val="auto"/>
          <w:u w:val="none"/>
        </w:rPr>
      </w:pPr>
      <w:hyperlink r:id="rId64" w:history="1">
        <w:r w:rsidRPr="00C92922">
          <w:rPr>
            <w:rStyle w:val="Hyperlink"/>
            <w:b/>
            <w:bCs/>
            <w:color w:val="auto"/>
            <w:u w:val="none"/>
          </w:rPr>
          <w:t>info@peopleforus.org.nz</w:t>
        </w:r>
      </w:hyperlink>
    </w:p>
    <w:p w14:paraId="0B72DD1A" w14:textId="680D8740" w:rsidR="00CC56EA" w:rsidRPr="00065385" w:rsidRDefault="009A4950" w:rsidP="0022278F">
      <w:pPr>
        <w:pStyle w:val="Listtoplevel"/>
        <w:numPr>
          <w:ilvl w:val="0"/>
          <w:numId w:val="0"/>
        </w:numPr>
        <w:ind w:left="4253" w:hanging="567"/>
        <w:rPr>
          <w:lang w:val="en-NZ"/>
        </w:rPr>
      </w:pPr>
      <w:r>
        <w:drawing>
          <wp:anchor distT="0" distB="0" distL="114300" distR="114300" simplePos="0" relativeHeight="251658297" behindDoc="0" locked="0" layoutInCell="1" allowOverlap="1" wp14:anchorId="28E8BDC3" wp14:editId="172469CE">
            <wp:simplePos x="0" y="0"/>
            <wp:positionH relativeFrom="margin">
              <wp:posOffset>-295275</wp:posOffset>
            </wp:positionH>
            <wp:positionV relativeFrom="margin">
              <wp:align>bottom</wp:align>
            </wp:positionV>
            <wp:extent cx="1711325" cy="1642745"/>
            <wp:effectExtent l="0" t="0" r="3175" b="0"/>
            <wp:wrapNone/>
            <wp:docPr id="496548021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548021" name="Picture 24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1845" cy="16427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59A8EE2" w14:textId="264CB6CC" w:rsidR="000E0D5C" w:rsidRDefault="000E0D5C" w:rsidP="00A16964"/>
    <w:p w14:paraId="7C915BC2" w14:textId="4ADA54A3" w:rsidR="000E0D5C" w:rsidRDefault="00701955" w:rsidP="000E0D5C">
      <w:r>
        <w:t xml:space="preserve">You could also contact us on </w:t>
      </w:r>
      <w:r w:rsidR="000E0D5C">
        <w:t xml:space="preserve">phone </w:t>
      </w:r>
      <w:r>
        <w:t xml:space="preserve">for any </w:t>
      </w:r>
      <w:r w:rsidR="00072062">
        <w:t>information:</w:t>
      </w:r>
    </w:p>
    <w:p w14:paraId="3C7ED58B" w14:textId="1FBAF49A" w:rsidR="000E0D5C" w:rsidRDefault="000E0D5C" w:rsidP="000E0D5C"/>
    <w:p w14:paraId="6613C4D5" w14:textId="1AF39DA1" w:rsidR="0086117A" w:rsidRPr="000E0D5C" w:rsidRDefault="000E0D5C" w:rsidP="000E0D5C">
      <w:pPr>
        <w:rPr>
          <w:b/>
          <w:bCs/>
        </w:rPr>
      </w:pPr>
      <w:r w:rsidRPr="000E0D5C">
        <w:rPr>
          <w:b/>
          <w:bCs/>
        </w:rPr>
        <w:t>0800 241 241</w:t>
      </w:r>
      <w:bookmarkEnd w:id="4"/>
      <w:r w:rsidR="0086117A" w:rsidRPr="000E0D5C">
        <w:rPr>
          <w:b/>
          <w:bCs/>
        </w:rPr>
        <w:br w:type="page"/>
      </w:r>
    </w:p>
    <w:p w14:paraId="50E91CD6" w14:textId="3B13FDB5" w:rsidR="00316DBA" w:rsidRPr="00316DBA" w:rsidRDefault="00065385" w:rsidP="00065385">
      <w:pPr>
        <w:ind w:left="2835"/>
        <w:rPr>
          <w:lang w:eastAsia="en-NZ"/>
        </w:rPr>
      </w:pPr>
      <w:bookmarkStart w:id="5" w:name="_What_is_a"/>
      <w:bookmarkEnd w:id="5"/>
      <w:r>
        <w:rPr>
          <w:rFonts w:cs="Arial"/>
          <w:noProof/>
          <w:szCs w:val="32"/>
        </w:rPr>
        <w:lastRenderedPageBreak/>
        <w:drawing>
          <wp:anchor distT="0" distB="0" distL="114300" distR="114300" simplePos="0" relativeHeight="251658292" behindDoc="0" locked="0" layoutInCell="1" allowOverlap="1" wp14:anchorId="6C4C83C9" wp14:editId="66E6C1A4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524000" cy="762209"/>
            <wp:effectExtent l="0" t="0" r="0" b="0"/>
            <wp:wrapNone/>
            <wp:docPr id="808401234" name="Picture 1" descr="Logo for People for Us with a light green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794765" name="Picture 1" descr="Logo for People for Us with a light green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7622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24AA" w:rsidRPr="00065385">
        <w:rPr>
          <w:rFonts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656195" behindDoc="1" locked="0" layoutInCell="1" allowOverlap="1" wp14:anchorId="4CE3D44A" wp14:editId="57376428">
                <wp:simplePos x="0" y="0"/>
                <wp:positionH relativeFrom="margin">
                  <wp:posOffset>-335280</wp:posOffset>
                </wp:positionH>
                <wp:positionV relativeFrom="paragraph">
                  <wp:posOffset>-259079</wp:posOffset>
                </wp:positionV>
                <wp:extent cx="6234430" cy="7239000"/>
                <wp:effectExtent l="0" t="0" r="13970" b="1905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72390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405F9A" id="Rectangle: Rounded Corners 24" o:spid="_x0000_s1026" style="position:absolute;margin-left:-26.4pt;margin-top:-20.4pt;width:490.9pt;height:570pt;z-index:-25166028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" filled="f" strokecolor="windowText">
                <w10:wrap anchorx="margin"/>
              </v:rect>
            </w:pict>
          </mc:Fallback>
        </mc:AlternateContent>
      </w:r>
      <w:r w:rsidR="00316DBA" w:rsidRPr="00065385">
        <w:rPr>
          <w:sz w:val="28"/>
          <w:szCs w:val="28"/>
          <w:lang w:eastAsia="en-NZ"/>
        </w:rPr>
        <w:t xml:space="preserve">This information has been written by </w:t>
      </w:r>
      <w:r>
        <w:rPr>
          <w:sz w:val="28"/>
          <w:szCs w:val="28"/>
          <w:lang w:eastAsia="en-NZ"/>
        </w:rPr>
        <w:br/>
      </w:r>
      <w:r w:rsidR="0086117A" w:rsidRPr="00065385">
        <w:rPr>
          <w:sz w:val="28"/>
          <w:szCs w:val="28"/>
          <w:lang w:eastAsia="en-NZ"/>
        </w:rPr>
        <w:t>People for Us</w:t>
      </w:r>
      <w:r w:rsidR="0086117A" w:rsidRPr="0086117A">
        <w:rPr>
          <w:lang w:eastAsia="en-NZ"/>
        </w:rPr>
        <w:t>.</w:t>
      </w:r>
    </w:p>
    <w:p w14:paraId="1A041E54" w14:textId="77777777" w:rsidR="00316DBA" w:rsidRPr="00316DBA" w:rsidRDefault="00316DBA" w:rsidP="001C24A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2B0C352A" w14:textId="77777777" w:rsidR="00316DBA" w:rsidRPr="00316DBA" w:rsidRDefault="00316DBA" w:rsidP="001C24A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656196" behindDoc="0" locked="0" layoutInCell="1" allowOverlap="1" wp14:anchorId="283A8C0B" wp14:editId="030A36CA">
            <wp:simplePos x="0" y="0"/>
            <wp:positionH relativeFrom="margin">
              <wp:posOffset>-10297</wp:posOffset>
            </wp:positionH>
            <wp:positionV relativeFrom="paragraph">
              <wp:posOffset>139065</wp:posOffset>
            </wp:positionV>
            <wp:extent cx="1600200" cy="691369"/>
            <wp:effectExtent l="0" t="0" r="0" b="0"/>
            <wp:wrapNone/>
            <wp:docPr id="1336230554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691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 xml:space="preserve">It has been translated into Easy Read by the Make </w:t>
      </w:r>
      <w:proofErr w:type="gramStart"/>
      <w:r w:rsidRPr="00316DBA">
        <w:rPr>
          <w:rFonts w:eastAsia="Times New Roman" w:cs="Arial"/>
          <w:sz w:val="28"/>
          <w:szCs w:val="28"/>
          <w:lang w:eastAsia="en-NZ"/>
        </w:rPr>
        <w:t>it</w:t>
      </w:r>
      <w:proofErr w:type="gramEnd"/>
      <w:r w:rsidRPr="00316DBA">
        <w:rPr>
          <w:rFonts w:eastAsia="Times New Roman" w:cs="Arial"/>
          <w:sz w:val="28"/>
          <w:szCs w:val="28"/>
          <w:lang w:eastAsia="en-NZ"/>
        </w:rPr>
        <w:t xml:space="preserve"> Easy Kia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Māmā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 xml:space="preserve"> Mai service of People First New Zealand Ngā Tāngata Tuatahi.</w:t>
      </w:r>
    </w:p>
    <w:p w14:paraId="0CD4398E" w14:textId="77777777" w:rsidR="00316DBA" w:rsidRPr="00316DBA" w:rsidRDefault="00316DBA" w:rsidP="001C24A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656194" behindDoc="0" locked="0" layoutInCell="1" allowOverlap="1" wp14:anchorId="1739B868" wp14:editId="32F0B408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B0BB87" w14:textId="77777777" w:rsidR="00316DBA" w:rsidRPr="00316DBA" w:rsidRDefault="00316DBA" w:rsidP="001C24A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4B16F3B2" w14:textId="77777777" w:rsidR="00316DBA" w:rsidRPr="00316DBA" w:rsidRDefault="00316DBA" w:rsidP="001C24A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4A8FE2B5" w14:textId="77777777" w:rsidR="00316DBA" w:rsidRPr="00316DBA" w:rsidRDefault="00316DBA" w:rsidP="001C24A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56198" behindDoc="0" locked="0" layoutInCell="1" allowOverlap="1" wp14:anchorId="47C73960" wp14:editId="11B00545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0CF91AF0" w14:textId="77777777" w:rsidR="00316DBA" w:rsidRPr="00316DBA" w:rsidRDefault="00316DBA" w:rsidP="001C24A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4B8B3337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656197" behindDoc="1" locked="0" layoutInCell="1" allowOverlap="1" wp14:anchorId="74032758" wp14:editId="39E49835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16" name="Picture 17866810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  <w:proofErr w:type="spellEnd"/>
    </w:p>
    <w:p w14:paraId="3638B081" w14:textId="77777777" w:rsidR="00316DBA" w:rsidRPr="00316DBA" w:rsidRDefault="00316DBA" w:rsidP="001C24A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7D81171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7721E7F3" w14:textId="77777777" w:rsidR="00316DBA" w:rsidRPr="00316DBA" w:rsidRDefault="00316DBA" w:rsidP="001C24A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6ACC558D" w14:textId="2F38C7D2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656201" behindDoc="0" locked="0" layoutInCell="1" allowOverlap="1" wp14:anchorId="76818FB5" wp14:editId="11A886BF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proofErr w:type="spellEnd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3BFB013A" w14:textId="30569E8E" w:rsidR="00316DBA" w:rsidRPr="00316DBA" w:rsidRDefault="00316DBA" w:rsidP="001C24A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656199" behindDoc="0" locked="0" layoutInCell="1" allowOverlap="1" wp14:anchorId="4E13108D" wp14:editId="28C6F4A5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6AE36A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4AA32F13" w14:textId="77777777" w:rsidR="00316DBA" w:rsidRPr="00316DBA" w:rsidRDefault="00316DBA" w:rsidP="001C24A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7151D65F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6B99FEFC" w14:textId="77777777" w:rsidR="00316DBA" w:rsidRPr="00316DBA" w:rsidRDefault="00316DBA" w:rsidP="001C24A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DD7E8C9" w14:textId="6CC76BAA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56200" behindDoc="0" locked="0" layoutInCell="1" allowOverlap="1" wp14:anchorId="5691A00C" wp14:editId="73A429D7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 xml:space="preserve">Studio </w:t>
      </w:r>
      <w:proofErr w:type="spellStart"/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Rebeko</w:t>
      </w:r>
      <w:proofErr w:type="spellEnd"/>
    </w:p>
    <w:p w14:paraId="2F0A1567" w14:textId="77777777" w:rsidR="00316DBA" w:rsidRPr="00316DBA" w:rsidRDefault="00316DBA" w:rsidP="001C24A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0E3D49B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2F5FFD06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107AAA4C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070DD4AB" w14:textId="2BEF3BB0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315307">
      <w:footerReference w:type="even" r:id="rId74"/>
      <w:footerReference w:type="default" r:id="rId75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4F3EEE" w14:textId="77777777" w:rsidR="00BE75BE" w:rsidRDefault="00BE75BE">
      <w:pPr>
        <w:spacing w:line="240" w:lineRule="auto"/>
      </w:pPr>
      <w:r>
        <w:separator/>
      </w:r>
    </w:p>
  </w:endnote>
  <w:endnote w:type="continuationSeparator" w:id="0">
    <w:p w14:paraId="7C7BA4A0" w14:textId="77777777" w:rsidR="00BE75BE" w:rsidRDefault="00BE75BE">
      <w:pPr>
        <w:spacing w:line="240" w:lineRule="auto"/>
      </w:pPr>
      <w:r>
        <w:continuationSeparator/>
      </w:r>
    </w:p>
  </w:endnote>
  <w:endnote w:type="continuationNotice" w:id="1">
    <w:p w14:paraId="57B1C855" w14:textId="77777777" w:rsidR="00BE75BE" w:rsidRDefault="00BE75BE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057FD56" w14:textId="77777777" w:rsidR="00E757C5" w:rsidRDefault="00BC7E0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A9E6A96" w14:textId="77777777" w:rsidR="00E757C5" w:rsidRDefault="00E757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9491590" w14:textId="77777777" w:rsidR="00E757C5" w:rsidRPr="00AA03EC" w:rsidRDefault="00BC7E04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63CD082E" w14:textId="77777777" w:rsidR="00E757C5" w:rsidRDefault="00E757C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480092" w14:textId="77777777" w:rsidR="00BE75BE" w:rsidRDefault="00BE75BE">
      <w:pPr>
        <w:spacing w:line="240" w:lineRule="auto"/>
      </w:pPr>
      <w:r>
        <w:separator/>
      </w:r>
    </w:p>
  </w:footnote>
  <w:footnote w:type="continuationSeparator" w:id="0">
    <w:p w14:paraId="4CFB9AE4" w14:textId="77777777" w:rsidR="00BE75BE" w:rsidRDefault="00BE75BE">
      <w:pPr>
        <w:spacing w:line="240" w:lineRule="auto"/>
      </w:pPr>
      <w:r>
        <w:continuationSeparator/>
      </w:r>
    </w:p>
  </w:footnote>
  <w:footnote w:type="continuationNotice" w:id="1">
    <w:p w14:paraId="1146EACF" w14:textId="77777777" w:rsidR="00BE75BE" w:rsidRDefault="00BE75BE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7F0B4D"/>
    <w:multiLevelType w:val="hybridMultilevel"/>
    <w:tmpl w:val="894E192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5C17399C"/>
    <w:multiLevelType w:val="hybridMultilevel"/>
    <w:tmpl w:val="87CE530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 w15:restartNumberingAfterBreak="0">
    <w:nsid w:val="5EAC2BD2"/>
    <w:multiLevelType w:val="hybridMultilevel"/>
    <w:tmpl w:val="A118A034"/>
    <w:lvl w:ilvl="0" w:tplc="14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3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4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6"/>
  </w:num>
  <w:num w:numId="2" w16cid:durableId="1751925994">
    <w:abstractNumId w:val="3"/>
  </w:num>
  <w:num w:numId="3" w16cid:durableId="930426864">
    <w:abstractNumId w:val="10"/>
  </w:num>
  <w:num w:numId="4" w16cid:durableId="90706847">
    <w:abstractNumId w:val="13"/>
  </w:num>
  <w:num w:numId="5" w16cid:durableId="313334513">
    <w:abstractNumId w:val="7"/>
  </w:num>
  <w:num w:numId="6" w16cid:durableId="2033803924">
    <w:abstractNumId w:val="5"/>
  </w:num>
  <w:num w:numId="7" w16cid:durableId="808132422">
    <w:abstractNumId w:val="4"/>
  </w:num>
  <w:num w:numId="8" w16cid:durableId="1143546541">
    <w:abstractNumId w:val="9"/>
  </w:num>
  <w:num w:numId="9" w16cid:durableId="279923130">
    <w:abstractNumId w:val="1"/>
  </w:num>
  <w:num w:numId="10" w16cid:durableId="1141115467">
    <w:abstractNumId w:val="8"/>
  </w:num>
  <w:num w:numId="11" w16cid:durableId="1254901281">
    <w:abstractNumId w:val="0"/>
  </w:num>
  <w:num w:numId="12" w16cid:durableId="2111922917">
    <w:abstractNumId w:val="14"/>
  </w:num>
  <w:num w:numId="13" w16cid:durableId="570190621">
    <w:abstractNumId w:val="15"/>
  </w:num>
  <w:num w:numId="14" w16cid:durableId="129904617">
    <w:abstractNumId w:val="2"/>
  </w:num>
  <w:num w:numId="15" w16cid:durableId="1491214453">
    <w:abstractNumId w:val="12"/>
  </w:num>
  <w:num w:numId="16" w16cid:durableId="50537000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257D60"/>
    <w:rsid w:val="000013CC"/>
    <w:rsid w:val="00005DB6"/>
    <w:rsid w:val="000064D2"/>
    <w:rsid w:val="00013736"/>
    <w:rsid w:val="00016F9E"/>
    <w:rsid w:val="00022333"/>
    <w:rsid w:val="000227B4"/>
    <w:rsid w:val="0003092A"/>
    <w:rsid w:val="00030F75"/>
    <w:rsid w:val="00042123"/>
    <w:rsid w:val="00042B0E"/>
    <w:rsid w:val="0004557B"/>
    <w:rsid w:val="00046F04"/>
    <w:rsid w:val="00054F16"/>
    <w:rsid w:val="00055C27"/>
    <w:rsid w:val="0006536A"/>
    <w:rsid w:val="00065385"/>
    <w:rsid w:val="00065876"/>
    <w:rsid w:val="00065FE2"/>
    <w:rsid w:val="00066427"/>
    <w:rsid w:val="00071484"/>
    <w:rsid w:val="00072062"/>
    <w:rsid w:val="00076CFC"/>
    <w:rsid w:val="00080C6C"/>
    <w:rsid w:val="00085E05"/>
    <w:rsid w:val="00085EB3"/>
    <w:rsid w:val="0009079F"/>
    <w:rsid w:val="00090942"/>
    <w:rsid w:val="0009226F"/>
    <w:rsid w:val="00095E9C"/>
    <w:rsid w:val="000A1D81"/>
    <w:rsid w:val="000A3C46"/>
    <w:rsid w:val="000B1398"/>
    <w:rsid w:val="000C01B9"/>
    <w:rsid w:val="000D0F7D"/>
    <w:rsid w:val="000D2B45"/>
    <w:rsid w:val="000D555C"/>
    <w:rsid w:val="000E0D5C"/>
    <w:rsid w:val="000E2EE0"/>
    <w:rsid w:val="000E5C58"/>
    <w:rsid w:val="000F32BA"/>
    <w:rsid w:val="001027A1"/>
    <w:rsid w:val="00102D86"/>
    <w:rsid w:val="001043BC"/>
    <w:rsid w:val="001106C3"/>
    <w:rsid w:val="00110807"/>
    <w:rsid w:val="00122160"/>
    <w:rsid w:val="00122416"/>
    <w:rsid w:val="001224D8"/>
    <w:rsid w:val="00123DF7"/>
    <w:rsid w:val="00124EA8"/>
    <w:rsid w:val="00130EF5"/>
    <w:rsid w:val="00136029"/>
    <w:rsid w:val="00137206"/>
    <w:rsid w:val="00152387"/>
    <w:rsid w:val="00153344"/>
    <w:rsid w:val="00156D52"/>
    <w:rsid w:val="0015796C"/>
    <w:rsid w:val="00157F16"/>
    <w:rsid w:val="00161337"/>
    <w:rsid w:val="00161D9D"/>
    <w:rsid w:val="00171714"/>
    <w:rsid w:val="00174B19"/>
    <w:rsid w:val="001754F4"/>
    <w:rsid w:val="001815ED"/>
    <w:rsid w:val="001829DF"/>
    <w:rsid w:val="00190E56"/>
    <w:rsid w:val="00191812"/>
    <w:rsid w:val="00193B66"/>
    <w:rsid w:val="001B1845"/>
    <w:rsid w:val="001B4DD5"/>
    <w:rsid w:val="001C24AA"/>
    <w:rsid w:val="001C59F7"/>
    <w:rsid w:val="001D1F9E"/>
    <w:rsid w:val="001D223E"/>
    <w:rsid w:val="001D529D"/>
    <w:rsid w:val="001E3429"/>
    <w:rsid w:val="001E5B51"/>
    <w:rsid w:val="001E76E4"/>
    <w:rsid w:val="001F2BA2"/>
    <w:rsid w:val="00201791"/>
    <w:rsid w:val="00203589"/>
    <w:rsid w:val="002048C4"/>
    <w:rsid w:val="002066B2"/>
    <w:rsid w:val="0022278F"/>
    <w:rsid w:val="00226615"/>
    <w:rsid w:val="00226C0D"/>
    <w:rsid w:val="00226F54"/>
    <w:rsid w:val="0023189F"/>
    <w:rsid w:val="00235218"/>
    <w:rsid w:val="00237A90"/>
    <w:rsid w:val="00250378"/>
    <w:rsid w:val="00257D60"/>
    <w:rsid w:val="002605C1"/>
    <w:rsid w:val="00260F82"/>
    <w:rsid w:val="00261BF8"/>
    <w:rsid w:val="00265F6F"/>
    <w:rsid w:val="00266B9F"/>
    <w:rsid w:val="00267A0A"/>
    <w:rsid w:val="0027183A"/>
    <w:rsid w:val="002739CB"/>
    <w:rsid w:val="00284D0D"/>
    <w:rsid w:val="00287656"/>
    <w:rsid w:val="002A026E"/>
    <w:rsid w:val="002A2530"/>
    <w:rsid w:val="002A3330"/>
    <w:rsid w:val="002B48CF"/>
    <w:rsid w:val="002B4CAA"/>
    <w:rsid w:val="002C2CCC"/>
    <w:rsid w:val="002C4A6D"/>
    <w:rsid w:val="002D7082"/>
    <w:rsid w:val="002F2C98"/>
    <w:rsid w:val="002F2CAA"/>
    <w:rsid w:val="002F7D75"/>
    <w:rsid w:val="00301567"/>
    <w:rsid w:val="003057B9"/>
    <w:rsid w:val="00315307"/>
    <w:rsid w:val="0031699F"/>
    <w:rsid w:val="00316DBA"/>
    <w:rsid w:val="00323EB3"/>
    <w:rsid w:val="00333679"/>
    <w:rsid w:val="00341A5E"/>
    <w:rsid w:val="0034738B"/>
    <w:rsid w:val="00360DD0"/>
    <w:rsid w:val="003631C1"/>
    <w:rsid w:val="00371C85"/>
    <w:rsid w:val="00377DC5"/>
    <w:rsid w:val="00380822"/>
    <w:rsid w:val="003831EB"/>
    <w:rsid w:val="00395FFB"/>
    <w:rsid w:val="003962EE"/>
    <w:rsid w:val="00396835"/>
    <w:rsid w:val="003B72E6"/>
    <w:rsid w:val="003C2AB1"/>
    <w:rsid w:val="003D631D"/>
    <w:rsid w:val="003F07F7"/>
    <w:rsid w:val="003F1E4E"/>
    <w:rsid w:val="003F2BDD"/>
    <w:rsid w:val="003F43DC"/>
    <w:rsid w:val="003F5628"/>
    <w:rsid w:val="003F5995"/>
    <w:rsid w:val="004002D2"/>
    <w:rsid w:val="00403763"/>
    <w:rsid w:val="00403D1D"/>
    <w:rsid w:val="0041088A"/>
    <w:rsid w:val="00411620"/>
    <w:rsid w:val="00412002"/>
    <w:rsid w:val="00426F0E"/>
    <w:rsid w:val="0043013D"/>
    <w:rsid w:val="004338D4"/>
    <w:rsid w:val="00435C89"/>
    <w:rsid w:val="00442955"/>
    <w:rsid w:val="004432C7"/>
    <w:rsid w:val="00443B7A"/>
    <w:rsid w:val="004535B5"/>
    <w:rsid w:val="004567B0"/>
    <w:rsid w:val="00466A5C"/>
    <w:rsid w:val="00470760"/>
    <w:rsid w:val="0047379E"/>
    <w:rsid w:val="0048177C"/>
    <w:rsid w:val="004820AD"/>
    <w:rsid w:val="00484374"/>
    <w:rsid w:val="004930FC"/>
    <w:rsid w:val="00493F3F"/>
    <w:rsid w:val="004945A7"/>
    <w:rsid w:val="004A2F1C"/>
    <w:rsid w:val="004A48B3"/>
    <w:rsid w:val="004B2070"/>
    <w:rsid w:val="004B38DB"/>
    <w:rsid w:val="004B6DA9"/>
    <w:rsid w:val="004B708F"/>
    <w:rsid w:val="004C3F38"/>
    <w:rsid w:val="004C6A02"/>
    <w:rsid w:val="004C7069"/>
    <w:rsid w:val="004C72C7"/>
    <w:rsid w:val="004D1EBA"/>
    <w:rsid w:val="004D7C08"/>
    <w:rsid w:val="004E4593"/>
    <w:rsid w:val="004F094D"/>
    <w:rsid w:val="004F56C0"/>
    <w:rsid w:val="00501BC1"/>
    <w:rsid w:val="00503AD5"/>
    <w:rsid w:val="00510007"/>
    <w:rsid w:val="00516440"/>
    <w:rsid w:val="00522E5E"/>
    <w:rsid w:val="00522E83"/>
    <w:rsid w:val="005303E9"/>
    <w:rsid w:val="005313D8"/>
    <w:rsid w:val="00537B86"/>
    <w:rsid w:val="00542E7B"/>
    <w:rsid w:val="0054716E"/>
    <w:rsid w:val="00551178"/>
    <w:rsid w:val="005553C2"/>
    <w:rsid w:val="00557EB1"/>
    <w:rsid w:val="00570380"/>
    <w:rsid w:val="0057215D"/>
    <w:rsid w:val="00573A9A"/>
    <w:rsid w:val="00577D24"/>
    <w:rsid w:val="0058508A"/>
    <w:rsid w:val="005921AD"/>
    <w:rsid w:val="005930C4"/>
    <w:rsid w:val="005B0752"/>
    <w:rsid w:val="005B090B"/>
    <w:rsid w:val="005B0A41"/>
    <w:rsid w:val="005B6F3E"/>
    <w:rsid w:val="005C1A38"/>
    <w:rsid w:val="005C4448"/>
    <w:rsid w:val="005D2EF3"/>
    <w:rsid w:val="005D69D1"/>
    <w:rsid w:val="005D7A7E"/>
    <w:rsid w:val="005E1E5B"/>
    <w:rsid w:val="005E4151"/>
    <w:rsid w:val="005F018E"/>
    <w:rsid w:val="005F203A"/>
    <w:rsid w:val="005F71B4"/>
    <w:rsid w:val="005F7E56"/>
    <w:rsid w:val="0060011B"/>
    <w:rsid w:val="006024D8"/>
    <w:rsid w:val="00602D04"/>
    <w:rsid w:val="00611F6C"/>
    <w:rsid w:val="00621476"/>
    <w:rsid w:val="00621547"/>
    <w:rsid w:val="00621884"/>
    <w:rsid w:val="006248E7"/>
    <w:rsid w:val="00624B9B"/>
    <w:rsid w:val="00627177"/>
    <w:rsid w:val="0064177A"/>
    <w:rsid w:val="0064667B"/>
    <w:rsid w:val="0068161D"/>
    <w:rsid w:val="00683296"/>
    <w:rsid w:val="006B0BF2"/>
    <w:rsid w:val="006B1C31"/>
    <w:rsid w:val="006B1C60"/>
    <w:rsid w:val="006B3C43"/>
    <w:rsid w:val="006B45FC"/>
    <w:rsid w:val="006C5C26"/>
    <w:rsid w:val="006D0A69"/>
    <w:rsid w:val="006D12ED"/>
    <w:rsid w:val="006D4B74"/>
    <w:rsid w:val="006D55C0"/>
    <w:rsid w:val="006D6DC2"/>
    <w:rsid w:val="006E050D"/>
    <w:rsid w:val="006E226C"/>
    <w:rsid w:val="006E252F"/>
    <w:rsid w:val="006E40EA"/>
    <w:rsid w:val="006E5284"/>
    <w:rsid w:val="006E6B73"/>
    <w:rsid w:val="00701797"/>
    <w:rsid w:val="00701955"/>
    <w:rsid w:val="00704B72"/>
    <w:rsid w:val="00705CA3"/>
    <w:rsid w:val="0070729B"/>
    <w:rsid w:val="00710780"/>
    <w:rsid w:val="0071343D"/>
    <w:rsid w:val="00721DDF"/>
    <w:rsid w:val="0073053F"/>
    <w:rsid w:val="007312D7"/>
    <w:rsid w:val="00734C63"/>
    <w:rsid w:val="00735128"/>
    <w:rsid w:val="00736E4E"/>
    <w:rsid w:val="007373C0"/>
    <w:rsid w:val="007413E8"/>
    <w:rsid w:val="007421E3"/>
    <w:rsid w:val="007547A7"/>
    <w:rsid w:val="00754FB3"/>
    <w:rsid w:val="0075755E"/>
    <w:rsid w:val="00760DC8"/>
    <w:rsid w:val="00773EFC"/>
    <w:rsid w:val="00775174"/>
    <w:rsid w:val="007829EC"/>
    <w:rsid w:val="007878FA"/>
    <w:rsid w:val="007A359E"/>
    <w:rsid w:val="007B05F3"/>
    <w:rsid w:val="007B21A6"/>
    <w:rsid w:val="007B5C85"/>
    <w:rsid w:val="007B79BF"/>
    <w:rsid w:val="007C0224"/>
    <w:rsid w:val="007C7764"/>
    <w:rsid w:val="007D2E79"/>
    <w:rsid w:val="007D6C71"/>
    <w:rsid w:val="007E7233"/>
    <w:rsid w:val="007F3729"/>
    <w:rsid w:val="007F4049"/>
    <w:rsid w:val="00803D80"/>
    <w:rsid w:val="00824812"/>
    <w:rsid w:val="00840E1C"/>
    <w:rsid w:val="00844264"/>
    <w:rsid w:val="00845E87"/>
    <w:rsid w:val="0085015E"/>
    <w:rsid w:val="00856D78"/>
    <w:rsid w:val="0086117A"/>
    <w:rsid w:val="0086341E"/>
    <w:rsid w:val="00863D53"/>
    <w:rsid w:val="00865454"/>
    <w:rsid w:val="00867194"/>
    <w:rsid w:val="0088380E"/>
    <w:rsid w:val="008848CB"/>
    <w:rsid w:val="00887F23"/>
    <w:rsid w:val="00890449"/>
    <w:rsid w:val="0089479F"/>
    <w:rsid w:val="00894AEB"/>
    <w:rsid w:val="008A732A"/>
    <w:rsid w:val="008C65ED"/>
    <w:rsid w:val="008D1AE3"/>
    <w:rsid w:val="008D225B"/>
    <w:rsid w:val="008D437D"/>
    <w:rsid w:val="008D5671"/>
    <w:rsid w:val="008F2BCC"/>
    <w:rsid w:val="008F5A3A"/>
    <w:rsid w:val="008F5E5C"/>
    <w:rsid w:val="009001AB"/>
    <w:rsid w:val="0090403E"/>
    <w:rsid w:val="00904FA5"/>
    <w:rsid w:val="0090650F"/>
    <w:rsid w:val="00913F31"/>
    <w:rsid w:val="00917C9F"/>
    <w:rsid w:val="0092415F"/>
    <w:rsid w:val="0093041F"/>
    <w:rsid w:val="00930DD4"/>
    <w:rsid w:val="009342FF"/>
    <w:rsid w:val="009411B0"/>
    <w:rsid w:val="0094516C"/>
    <w:rsid w:val="00950E4A"/>
    <w:rsid w:val="009510CD"/>
    <w:rsid w:val="00956F45"/>
    <w:rsid w:val="009612F3"/>
    <w:rsid w:val="00970A7F"/>
    <w:rsid w:val="00974E0B"/>
    <w:rsid w:val="00976166"/>
    <w:rsid w:val="0098180B"/>
    <w:rsid w:val="00981874"/>
    <w:rsid w:val="0099042E"/>
    <w:rsid w:val="009917D4"/>
    <w:rsid w:val="00993AE2"/>
    <w:rsid w:val="00996DE3"/>
    <w:rsid w:val="009A4950"/>
    <w:rsid w:val="009A7061"/>
    <w:rsid w:val="009B1D98"/>
    <w:rsid w:val="009B1F2A"/>
    <w:rsid w:val="009C2E40"/>
    <w:rsid w:val="009C481C"/>
    <w:rsid w:val="009C4964"/>
    <w:rsid w:val="009C5D23"/>
    <w:rsid w:val="009C69F5"/>
    <w:rsid w:val="009C735D"/>
    <w:rsid w:val="009E16D4"/>
    <w:rsid w:val="009E1761"/>
    <w:rsid w:val="009E178F"/>
    <w:rsid w:val="009E1F7B"/>
    <w:rsid w:val="009E275F"/>
    <w:rsid w:val="009E7368"/>
    <w:rsid w:val="009F02E6"/>
    <w:rsid w:val="009F6D8C"/>
    <w:rsid w:val="00A052E5"/>
    <w:rsid w:val="00A06C1B"/>
    <w:rsid w:val="00A10AF3"/>
    <w:rsid w:val="00A115A6"/>
    <w:rsid w:val="00A1256F"/>
    <w:rsid w:val="00A12915"/>
    <w:rsid w:val="00A14D62"/>
    <w:rsid w:val="00A1608E"/>
    <w:rsid w:val="00A16964"/>
    <w:rsid w:val="00A177FC"/>
    <w:rsid w:val="00A24888"/>
    <w:rsid w:val="00A24A94"/>
    <w:rsid w:val="00A52C05"/>
    <w:rsid w:val="00A6069A"/>
    <w:rsid w:val="00A6239D"/>
    <w:rsid w:val="00A62593"/>
    <w:rsid w:val="00A67570"/>
    <w:rsid w:val="00A724D3"/>
    <w:rsid w:val="00A7295C"/>
    <w:rsid w:val="00A84BCA"/>
    <w:rsid w:val="00A857C0"/>
    <w:rsid w:val="00AA4A74"/>
    <w:rsid w:val="00AC7409"/>
    <w:rsid w:val="00AD2119"/>
    <w:rsid w:val="00B00970"/>
    <w:rsid w:val="00B01127"/>
    <w:rsid w:val="00B067AE"/>
    <w:rsid w:val="00B15FCD"/>
    <w:rsid w:val="00B20D21"/>
    <w:rsid w:val="00B220BC"/>
    <w:rsid w:val="00B34E42"/>
    <w:rsid w:val="00B4055D"/>
    <w:rsid w:val="00B41E30"/>
    <w:rsid w:val="00B44817"/>
    <w:rsid w:val="00B4729C"/>
    <w:rsid w:val="00B50B0B"/>
    <w:rsid w:val="00B52FBB"/>
    <w:rsid w:val="00B7451E"/>
    <w:rsid w:val="00B75229"/>
    <w:rsid w:val="00B77E96"/>
    <w:rsid w:val="00B812AF"/>
    <w:rsid w:val="00B81A2E"/>
    <w:rsid w:val="00B87D8D"/>
    <w:rsid w:val="00B9699C"/>
    <w:rsid w:val="00BA143A"/>
    <w:rsid w:val="00BB084B"/>
    <w:rsid w:val="00BB3BDD"/>
    <w:rsid w:val="00BB7148"/>
    <w:rsid w:val="00BC0E1C"/>
    <w:rsid w:val="00BC1351"/>
    <w:rsid w:val="00BC2DD3"/>
    <w:rsid w:val="00BC7E04"/>
    <w:rsid w:val="00BD23B7"/>
    <w:rsid w:val="00BD34B6"/>
    <w:rsid w:val="00BD3A71"/>
    <w:rsid w:val="00BD3CB5"/>
    <w:rsid w:val="00BE75BE"/>
    <w:rsid w:val="00BF3F27"/>
    <w:rsid w:val="00BF5B51"/>
    <w:rsid w:val="00BF5DDC"/>
    <w:rsid w:val="00BF79DB"/>
    <w:rsid w:val="00C04D8B"/>
    <w:rsid w:val="00C137DC"/>
    <w:rsid w:val="00C145C9"/>
    <w:rsid w:val="00C17259"/>
    <w:rsid w:val="00C17C1D"/>
    <w:rsid w:val="00C200AE"/>
    <w:rsid w:val="00C211D1"/>
    <w:rsid w:val="00C214FE"/>
    <w:rsid w:val="00C2481A"/>
    <w:rsid w:val="00C25768"/>
    <w:rsid w:val="00C3258B"/>
    <w:rsid w:val="00C32E8D"/>
    <w:rsid w:val="00C33059"/>
    <w:rsid w:val="00C408F2"/>
    <w:rsid w:val="00C4475A"/>
    <w:rsid w:val="00C51BD9"/>
    <w:rsid w:val="00C60D11"/>
    <w:rsid w:val="00C65CEE"/>
    <w:rsid w:val="00C67BE2"/>
    <w:rsid w:val="00C70D2E"/>
    <w:rsid w:val="00C86E5A"/>
    <w:rsid w:val="00C90DCD"/>
    <w:rsid w:val="00C92922"/>
    <w:rsid w:val="00C92AE4"/>
    <w:rsid w:val="00C93830"/>
    <w:rsid w:val="00CB214F"/>
    <w:rsid w:val="00CC3273"/>
    <w:rsid w:val="00CC56EA"/>
    <w:rsid w:val="00CC747F"/>
    <w:rsid w:val="00CC7A8C"/>
    <w:rsid w:val="00CD6516"/>
    <w:rsid w:val="00CD7A2F"/>
    <w:rsid w:val="00CD7BD0"/>
    <w:rsid w:val="00CE2EF0"/>
    <w:rsid w:val="00CE4E36"/>
    <w:rsid w:val="00CF7FFC"/>
    <w:rsid w:val="00D14444"/>
    <w:rsid w:val="00D276B9"/>
    <w:rsid w:val="00D332EB"/>
    <w:rsid w:val="00D3580A"/>
    <w:rsid w:val="00D379CA"/>
    <w:rsid w:val="00D51F04"/>
    <w:rsid w:val="00D63581"/>
    <w:rsid w:val="00D652D9"/>
    <w:rsid w:val="00D67451"/>
    <w:rsid w:val="00D709E8"/>
    <w:rsid w:val="00D82E83"/>
    <w:rsid w:val="00D852B6"/>
    <w:rsid w:val="00D8710A"/>
    <w:rsid w:val="00D9032F"/>
    <w:rsid w:val="00D90E11"/>
    <w:rsid w:val="00D9315E"/>
    <w:rsid w:val="00D95D45"/>
    <w:rsid w:val="00DA0791"/>
    <w:rsid w:val="00DA0D23"/>
    <w:rsid w:val="00DA503A"/>
    <w:rsid w:val="00DA7F21"/>
    <w:rsid w:val="00DC5D2A"/>
    <w:rsid w:val="00DD081F"/>
    <w:rsid w:val="00DE002B"/>
    <w:rsid w:val="00DE37BF"/>
    <w:rsid w:val="00DE3802"/>
    <w:rsid w:val="00DE68D5"/>
    <w:rsid w:val="00DF0A4E"/>
    <w:rsid w:val="00DF27EB"/>
    <w:rsid w:val="00DF2E18"/>
    <w:rsid w:val="00DF6E86"/>
    <w:rsid w:val="00DF79F0"/>
    <w:rsid w:val="00E0078D"/>
    <w:rsid w:val="00E01FF9"/>
    <w:rsid w:val="00E02C06"/>
    <w:rsid w:val="00E032FD"/>
    <w:rsid w:val="00E0436B"/>
    <w:rsid w:val="00E10972"/>
    <w:rsid w:val="00E10CF2"/>
    <w:rsid w:val="00E15A38"/>
    <w:rsid w:val="00E17BF8"/>
    <w:rsid w:val="00E2577D"/>
    <w:rsid w:val="00E25EA4"/>
    <w:rsid w:val="00E301CA"/>
    <w:rsid w:val="00E422EA"/>
    <w:rsid w:val="00E4732A"/>
    <w:rsid w:val="00E56A37"/>
    <w:rsid w:val="00E62314"/>
    <w:rsid w:val="00E62751"/>
    <w:rsid w:val="00E64B32"/>
    <w:rsid w:val="00E65C7C"/>
    <w:rsid w:val="00E70E61"/>
    <w:rsid w:val="00E757C5"/>
    <w:rsid w:val="00E80185"/>
    <w:rsid w:val="00E8729D"/>
    <w:rsid w:val="00E925A2"/>
    <w:rsid w:val="00E93170"/>
    <w:rsid w:val="00E96BC2"/>
    <w:rsid w:val="00EA4B41"/>
    <w:rsid w:val="00EA567F"/>
    <w:rsid w:val="00EA6206"/>
    <w:rsid w:val="00EB2DDC"/>
    <w:rsid w:val="00EB52CE"/>
    <w:rsid w:val="00EC46B0"/>
    <w:rsid w:val="00EC5F32"/>
    <w:rsid w:val="00EE2348"/>
    <w:rsid w:val="00EF1002"/>
    <w:rsid w:val="00EF18CB"/>
    <w:rsid w:val="00EF1CB6"/>
    <w:rsid w:val="00EF4A04"/>
    <w:rsid w:val="00EF74E5"/>
    <w:rsid w:val="00F0555A"/>
    <w:rsid w:val="00F059FF"/>
    <w:rsid w:val="00F06ACB"/>
    <w:rsid w:val="00F07387"/>
    <w:rsid w:val="00F07D24"/>
    <w:rsid w:val="00F11640"/>
    <w:rsid w:val="00F14E19"/>
    <w:rsid w:val="00F172FF"/>
    <w:rsid w:val="00F20BCC"/>
    <w:rsid w:val="00F270D4"/>
    <w:rsid w:val="00F301F4"/>
    <w:rsid w:val="00F30DC3"/>
    <w:rsid w:val="00F322BF"/>
    <w:rsid w:val="00F32DCE"/>
    <w:rsid w:val="00F442C5"/>
    <w:rsid w:val="00F4463C"/>
    <w:rsid w:val="00F45818"/>
    <w:rsid w:val="00F47537"/>
    <w:rsid w:val="00F50E43"/>
    <w:rsid w:val="00F50F0D"/>
    <w:rsid w:val="00F51FED"/>
    <w:rsid w:val="00F53477"/>
    <w:rsid w:val="00F55264"/>
    <w:rsid w:val="00F55D94"/>
    <w:rsid w:val="00F564B7"/>
    <w:rsid w:val="00F83C77"/>
    <w:rsid w:val="00F87859"/>
    <w:rsid w:val="00F90649"/>
    <w:rsid w:val="00F94A4B"/>
    <w:rsid w:val="00FA062E"/>
    <w:rsid w:val="00FA16C8"/>
    <w:rsid w:val="00FC1BD7"/>
    <w:rsid w:val="00FC27AC"/>
    <w:rsid w:val="00FC63B6"/>
    <w:rsid w:val="00FD5DFF"/>
    <w:rsid w:val="00FE7A2C"/>
    <w:rsid w:val="00FF1ACF"/>
    <w:rsid w:val="03D3800A"/>
    <w:rsid w:val="03E1489E"/>
    <w:rsid w:val="0AE42F94"/>
    <w:rsid w:val="0EF2F9E2"/>
    <w:rsid w:val="0F00944D"/>
    <w:rsid w:val="14C637FA"/>
    <w:rsid w:val="19BE044A"/>
    <w:rsid w:val="1EF36990"/>
    <w:rsid w:val="2064BEC6"/>
    <w:rsid w:val="20D15EC6"/>
    <w:rsid w:val="21A6DEBF"/>
    <w:rsid w:val="23D95C05"/>
    <w:rsid w:val="26460084"/>
    <w:rsid w:val="2D3982F9"/>
    <w:rsid w:val="2D62D8C6"/>
    <w:rsid w:val="2DC07140"/>
    <w:rsid w:val="2E1BE4C6"/>
    <w:rsid w:val="2EECE4D5"/>
    <w:rsid w:val="2FCDACE0"/>
    <w:rsid w:val="3535D022"/>
    <w:rsid w:val="3824EC99"/>
    <w:rsid w:val="3DAE7D32"/>
    <w:rsid w:val="411B83AF"/>
    <w:rsid w:val="4376D547"/>
    <w:rsid w:val="43AE0419"/>
    <w:rsid w:val="43B5A72C"/>
    <w:rsid w:val="457A08F8"/>
    <w:rsid w:val="46A57BCD"/>
    <w:rsid w:val="481468E5"/>
    <w:rsid w:val="49A2794A"/>
    <w:rsid w:val="4DC34614"/>
    <w:rsid w:val="53839E9B"/>
    <w:rsid w:val="53948005"/>
    <w:rsid w:val="543220AA"/>
    <w:rsid w:val="5587E8EE"/>
    <w:rsid w:val="58F17340"/>
    <w:rsid w:val="5DF04DEB"/>
    <w:rsid w:val="5DF9725A"/>
    <w:rsid w:val="65668A4C"/>
    <w:rsid w:val="66139552"/>
    <w:rsid w:val="67E7960B"/>
    <w:rsid w:val="686C1EA7"/>
    <w:rsid w:val="69E67BDB"/>
    <w:rsid w:val="6A1CE152"/>
    <w:rsid w:val="6C7FCA5A"/>
    <w:rsid w:val="71E7C2F1"/>
    <w:rsid w:val="78E14D82"/>
    <w:rsid w:val="7B479F5F"/>
    <w:rsid w:val="7D23C7BD"/>
    <w:rsid w:val="7DE4AFD3"/>
    <w:rsid w:val="7E4F8997"/>
    <w:rsid w:val="7E71E3C3"/>
    <w:rsid w:val="7EF7B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19A81"/>
  <w15:chartTrackingRefBased/>
  <w15:docId w15:val="{BAD07C43-E630-46D8-8153-9AADA35A5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C92922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E10CF2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E10CF2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904FA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04FA5"/>
    <w:pPr>
      <w:spacing w:after="100"/>
      <w:ind w:left="0"/>
    </w:pPr>
  </w:style>
  <w:style w:type="character" w:styleId="UnresolvedMention">
    <w:name w:val="Unresolved Mention"/>
    <w:basedOn w:val="DefaultParagraphFont"/>
    <w:uiPriority w:val="99"/>
    <w:semiHidden/>
    <w:unhideWhenUsed/>
    <w:rsid w:val="00AD211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D7A7E"/>
    <w:rPr>
      <w:rFonts w:ascii="Arial" w:eastAsiaTheme="minorEastAsia" w:hAnsi="Arial"/>
      <w:sz w:val="32"/>
      <w:lang w:val="en-AU"/>
    </w:rPr>
  </w:style>
  <w:style w:type="paragraph" w:styleId="NormalWeb">
    <w:name w:val="Normal (Web)"/>
    <w:basedOn w:val="Normal"/>
    <w:uiPriority w:val="99"/>
    <w:semiHidden/>
    <w:unhideWhenUsed/>
    <w:rsid w:val="00C60D11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603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9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6.png"/><Relationship Id="rId63" Type="http://schemas.openxmlformats.org/officeDocument/2006/relationships/image" Target="media/image51.png"/><Relationship Id="rId68" Type="http://schemas.openxmlformats.org/officeDocument/2006/relationships/image" Target="media/image55.png"/><Relationship Id="rId16" Type="http://schemas.openxmlformats.org/officeDocument/2006/relationships/image" Target="media/image6.png"/><Relationship Id="rId11" Type="http://schemas.openxmlformats.org/officeDocument/2006/relationships/image" Target="media/image1.jpeg"/><Relationship Id="rId24" Type="http://schemas.openxmlformats.org/officeDocument/2006/relationships/image" Target="media/image14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30.png"/><Relationship Id="rId45" Type="http://schemas.openxmlformats.org/officeDocument/2006/relationships/image" Target="media/image29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66" Type="http://schemas.openxmlformats.org/officeDocument/2006/relationships/image" Target="media/image53.jpeg"/><Relationship Id="rId74" Type="http://schemas.openxmlformats.org/officeDocument/2006/relationships/footer" Target="footer1.xml"/><Relationship Id="rId5" Type="http://schemas.openxmlformats.org/officeDocument/2006/relationships/numbering" Target="numbering.xml"/><Relationship Id="rId61" Type="http://schemas.openxmlformats.org/officeDocument/2006/relationships/image" Target="media/image49.png"/><Relationship Id="rId19" Type="http://schemas.openxmlformats.org/officeDocument/2006/relationships/image" Target="media/image9.jpeg"/><Relationship Id="rId14" Type="http://schemas.openxmlformats.org/officeDocument/2006/relationships/image" Target="media/image4.jpeg"/><Relationship Id="rId22" Type="http://schemas.openxmlformats.org/officeDocument/2006/relationships/image" Target="media/image12.jpeg"/><Relationship Id="rId27" Type="http://schemas.openxmlformats.org/officeDocument/2006/relationships/image" Target="media/image17.png"/><Relationship Id="rId30" Type="http://schemas.openxmlformats.org/officeDocument/2006/relationships/image" Target="media/image20.jpeg"/><Relationship Id="rId35" Type="http://schemas.openxmlformats.org/officeDocument/2006/relationships/image" Target="media/image24.png"/><Relationship Id="rId43" Type="http://schemas.openxmlformats.org/officeDocument/2006/relationships/image" Target="media/image33.png"/><Relationship Id="rId48" Type="http://schemas.openxmlformats.org/officeDocument/2006/relationships/image" Target="media/image37.png"/><Relationship Id="rId56" Type="http://schemas.openxmlformats.org/officeDocument/2006/relationships/image" Target="media/image44.png"/><Relationship Id="rId64" Type="http://schemas.openxmlformats.org/officeDocument/2006/relationships/hyperlink" Target="mailto:info@peopleforus.org.nz" TargetMode="External"/><Relationship Id="rId69" Type="http://schemas.openxmlformats.org/officeDocument/2006/relationships/image" Target="media/image56.png"/><Relationship Id="rId77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image" Target="media/image39.png"/><Relationship Id="rId72" Type="http://schemas.openxmlformats.org/officeDocument/2006/relationships/image" Target="media/image59.jpeg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59" Type="http://schemas.openxmlformats.org/officeDocument/2006/relationships/image" Target="media/image47.jpeg"/><Relationship Id="rId67" Type="http://schemas.openxmlformats.org/officeDocument/2006/relationships/image" Target="media/image54.jpe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2.png"/><Relationship Id="rId62" Type="http://schemas.openxmlformats.org/officeDocument/2006/relationships/image" Target="media/image50.png"/><Relationship Id="rId70" Type="http://schemas.openxmlformats.org/officeDocument/2006/relationships/image" Target="media/image57.jpeg"/><Relationship Id="rId75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jpe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5.png"/><Relationship Id="rId49" Type="http://schemas.openxmlformats.org/officeDocument/2006/relationships/hyperlink" Target="https://www.peoplefirst.org.nz/join-us" TargetMode="External"/><Relationship Id="rId57" Type="http://schemas.openxmlformats.org/officeDocument/2006/relationships/image" Target="media/image45.png"/><Relationship Id="rId10" Type="http://schemas.openxmlformats.org/officeDocument/2006/relationships/endnotes" Target="endnotes.xml"/><Relationship Id="rId31" Type="http://schemas.openxmlformats.org/officeDocument/2006/relationships/image" Target="media/image21.jpeg"/><Relationship Id="rId44" Type="http://schemas.openxmlformats.org/officeDocument/2006/relationships/image" Target="media/image34.png"/><Relationship Id="rId52" Type="http://schemas.openxmlformats.org/officeDocument/2006/relationships/image" Target="media/image40.png"/><Relationship Id="rId60" Type="http://schemas.openxmlformats.org/officeDocument/2006/relationships/image" Target="media/image48.png"/><Relationship Id="rId65" Type="http://schemas.openxmlformats.org/officeDocument/2006/relationships/image" Target="media/image52.png"/><Relationship Id="rId73" Type="http://schemas.openxmlformats.org/officeDocument/2006/relationships/image" Target="media/image60.png"/><Relationship Id="rId78" Type="http://schemas.microsoft.com/office/2019/05/relationships/documenttasks" Target="documenttasks/documenttask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39" Type="http://schemas.openxmlformats.org/officeDocument/2006/relationships/image" Target="media/image28.png"/><Relationship Id="rId34" Type="http://schemas.openxmlformats.org/officeDocument/2006/relationships/image" Target="media/image23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6" Type="http://schemas.openxmlformats.org/officeDocument/2006/relationships/fontTable" Target="fontTable.xml"/><Relationship Id="rId7" Type="http://schemas.openxmlformats.org/officeDocument/2006/relationships/settings" Target="settings.xml"/><Relationship Id="rId71" Type="http://schemas.openxmlformats.org/officeDocument/2006/relationships/image" Target="media/image58.png"/><Relationship Id="rId2" Type="http://schemas.openxmlformats.org/officeDocument/2006/relationships/customXml" Target="../customXml/item2.xml"/><Relationship Id="rId29" Type="http://schemas.openxmlformats.org/officeDocument/2006/relationships/image" Target="media/image19.png"/></Relationships>
</file>

<file path=word/documenttasks/documenttasks1.xml><?xml version="1.0" encoding="utf-8"?>
<t:Tasks xmlns:t="http://schemas.microsoft.com/office/tasks/2019/documenttasks" xmlns:oel="http://schemas.microsoft.com/office/2019/extlst">
  <t:Task id="{9F6C1A92-C73B-4293-9FFE-A58917F4B042}">
    <t:Anchor>
      <t:Comment id="993731741"/>
    </t:Anchor>
    <t:History>
      <t:Event id="{0E75C1F6-0A1F-41FE-B1D8-FCEF9DD9914E}" time="2025-04-09T20:26:49.702Z">
        <t:Attribution userId="S::sarahsharp@peoplefirst.org.nz::c7d2ce03-302f-4d91-a7ef-b3f59ffe47d3" userProvider="AD" userName="Sarah Sharp"/>
        <t:Anchor>
          <t:Comment id="993731741"/>
        </t:Anchor>
        <t:Create/>
      </t:Event>
      <t:Event id="{44D1A409-8BED-42AA-AC49-7751B9949EFE}" time="2025-04-09T20:26:49.702Z">
        <t:Attribution userId="S::sarahsharp@peoplefirst.org.nz::c7d2ce03-302f-4d91-a7ef-b3f59ffe47d3" userProvider="AD" userName="Sarah Sharp"/>
        <t:Anchor>
          <t:Comment id="993731741"/>
        </t:Anchor>
        <t:Assign userId="S::garybasham@peoplefirst.org.nz::1b246244-f8f8-4980-a1f9-bb94accda03c" userProvider="AD" userName="Gary Basham"/>
      </t:Event>
      <t:Event id="{15CD97B2-8A49-4DA9-85F6-772D45C21703}" time="2025-04-09T20:26:49.702Z">
        <t:Attribution userId="S::sarahsharp@peoplefirst.org.nz::c7d2ce03-302f-4d91-a7ef-b3f59ffe47d3" userProvider="AD" userName="Sarah Sharp"/>
        <t:Anchor>
          <t:Comment id="993731741"/>
        </t:Anchor>
        <t:SetTitle title="@Gary Basham are we going to run with Kaiārahi instead of peer worker?"/>
      </t:Event>
      <t:Event id="{957D3A57-0AA2-4024-A5AD-190FE342BC85}" time="2025-04-22T22:03:37.513Z">
        <t:Attribution userId="S::sarahsharp@peoplefirst.org.nz::c7d2ce03-302f-4d91-a7ef-b3f59ffe47d3" userProvider="AD" userName="Sarah Sharp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8B51BC53DB4C4CBD768D2177367CFB" ma:contentTypeVersion="15" ma:contentTypeDescription="Create a new document." ma:contentTypeScope="" ma:versionID="7a1c2fc8c8a6ed5f6ebee3b0bbb2c78c">
  <xsd:schema xmlns:xsd="http://www.w3.org/2001/XMLSchema" xmlns:xs="http://www.w3.org/2001/XMLSchema" xmlns:p="http://schemas.microsoft.com/office/2006/metadata/properties" xmlns:ns2="2cf3d978-b239-4bbf-83aa-2ce038131de0" xmlns:ns3="ea86ed1a-cdd2-4ebb-8157-80b4b0e624a7" targetNamespace="http://schemas.microsoft.com/office/2006/metadata/properties" ma:root="true" ma:fieldsID="aa1e88a255e309065ae82a444e25494a" ns2:_="" ns3:_="">
    <xsd:import namespace="2cf3d978-b239-4bbf-83aa-2ce038131de0"/>
    <xsd:import namespace="ea86ed1a-cdd2-4ebb-8157-80b4b0e624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f3d978-b239-4bbf-83aa-2ce038131d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bcc3d60-5932-4f31-a0d9-fa4fbb010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6ed1a-cdd2-4ebb-8157-80b4b0e624a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e85a259-4d77-47e9-951e-2dee3a939cac}" ma:internalName="TaxCatchAll" ma:showField="CatchAllData" ma:web="ea86ed1a-cdd2-4ebb-8157-80b4b0e624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cf3d978-b239-4bbf-83aa-2ce038131de0">
      <Terms xmlns="http://schemas.microsoft.com/office/infopath/2007/PartnerControls"/>
    </lcf76f155ced4ddcb4097134ff3c332f>
    <TaxCatchAll xmlns="ea86ed1a-cdd2-4ebb-8157-80b4b0e624a7" xsi:nil="true"/>
  </documentManagement>
</p:properties>
</file>

<file path=customXml/itemProps1.xml><?xml version="1.0" encoding="utf-8"?>
<ds:datastoreItem xmlns:ds="http://schemas.openxmlformats.org/officeDocument/2006/customXml" ds:itemID="{CC4C9694-6810-41C6-BD2A-E24C302F678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EFC5EA1-C533-4051-B6E1-CA7A800601A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91D557-DDB2-4001-9981-E2369C7B9F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f3d978-b239-4bbf-83aa-2ce038131de0"/>
    <ds:schemaRef ds:uri="ea86ed1a-cdd2-4ebb-8157-80b4b0e624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F41259D-11A5-4A29-87C1-E42B8896357F}">
  <ds:schemaRefs>
    <ds:schemaRef ds:uri="http://schemas.microsoft.com/office/2006/metadata/properties"/>
    <ds:schemaRef ds:uri="http://schemas.microsoft.com/office/infopath/2007/PartnerControls"/>
    <ds:schemaRef ds:uri="2cf3d978-b239-4bbf-83aa-2ce038131de0"/>
    <ds:schemaRef ds:uri="ea86ed1a-cdd2-4ebb-8157-80b4b0e624a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3</Pages>
  <Words>689</Words>
  <Characters>3657</Characters>
  <Application>Microsoft Office Word</Application>
  <DocSecurity>0</DocSecurity>
  <Lines>152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3</CharactersWithSpaces>
  <SharedDoc>false</SharedDoc>
  <HLinks>
    <vt:vector size="12" baseType="variant">
      <vt:variant>
        <vt:i4>5177401</vt:i4>
      </vt:variant>
      <vt:variant>
        <vt:i4>3</vt:i4>
      </vt:variant>
      <vt:variant>
        <vt:i4>0</vt:i4>
      </vt:variant>
      <vt:variant>
        <vt:i4>5</vt:i4>
      </vt:variant>
      <vt:variant>
        <vt:lpwstr>mailto:info@peopleforus.org.nz</vt:lpwstr>
      </vt:variant>
      <vt:variant>
        <vt:lpwstr/>
      </vt:variant>
      <vt:variant>
        <vt:i4>5177401</vt:i4>
      </vt:variant>
      <vt:variant>
        <vt:i4>0</vt:i4>
      </vt:variant>
      <vt:variant>
        <vt:i4>0</vt:i4>
      </vt:variant>
      <vt:variant>
        <vt:i4>5</vt:i4>
      </vt:variant>
      <vt:variant>
        <vt:lpwstr>mailto:info@peopleforus.org.n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 Wood</dc:creator>
  <cp:keywords/>
  <dc:description/>
  <cp:lastModifiedBy>Jordan Jacques</cp:lastModifiedBy>
  <cp:revision>15</cp:revision>
  <cp:lastPrinted>2026-04-08T00:10:00Z</cp:lastPrinted>
  <dcterms:created xsi:type="dcterms:W3CDTF">2025-10-28T22:18:00Z</dcterms:created>
  <dcterms:modified xsi:type="dcterms:W3CDTF">2026-07-01T0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8B51BC53DB4C4CBD768D2177367CFB</vt:lpwstr>
  </property>
  <property fmtid="{D5CDD505-2E9C-101B-9397-08002B2CF9AE}" pid="3" name="MediaServiceImageTags">
    <vt:lpwstr/>
  </property>
</Properties>
</file>